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05019" w14:textId="31CC879A" w:rsidR="003D7D22" w:rsidRPr="00127A7D" w:rsidRDefault="00255F15" w:rsidP="00837B6F">
      <w:pPr>
        <w:widowControl w:val="0"/>
        <w:overflowPunct w:val="0"/>
        <w:autoSpaceDE w:val="0"/>
        <w:autoSpaceDN w:val="0"/>
        <w:adjustRightInd w:val="0"/>
        <w:spacing w:after="0" w:line="281" w:lineRule="auto"/>
        <w:jc w:val="center"/>
        <w:rPr>
          <w:rFonts w:ascii="Trebuchet MS" w:hAnsi="Trebuchet MS" w:cs="Arial"/>
          <w:b/>
          <w:bCs/>
          <w:color w:val="000000" w:themeColor="text1"/>
          <w:sz w:val="32"/>
          <w:szCs w:val="32"/>
        </w:rPr>
      </w:pPr>
      <w:r w:rsidRPr="00127A7D">
        <w:rPr>
          <w:rFonts w:ascii="Trebuchet MS" w:hAnsi="Trebuchet MS" w:cs="Arial"/>
          <w:b/>
          <w:bCs/>
          <w:color w:val="000000" w:themeColor="text1"/>
          <w:sz w:val="32"/>
          <w:szCs w:val="32"/>
        </w:rPr>
        <w:t>Semyon Tsyrenov </w:t>
      </w:r>
    </w:p>
    <w:p w14:paraId="699141B9" w14:textId="55F7B0BF" w:rsidR="0FDF166A" w:rsidRPr="00127A7D" w:rsidRDefault="00C512EA" w:rsidP="4D6C96BB">
      <w:pPr>
        <w:widowControl w:val="0"/>
        <w:spacing w:after="0" w:line="281" w:lineRule="auto"/>
        <w:jc w:val="center"/>
        <w:rPr>
          <w:rFonts w:ascii="Trebuchet MS" w:hAnsi="Trebuchet MS" w:cs="Arial"/>
          <w:color w:val="000000" w:themeColor="text1"/>
          <w:sz w:val="20"/>
          <w:szCs w:val="20"/>
        </w:rPr>
      </w:pPr>
      <w:r>
        <w:rPr>
          <w:rFonts w:ascii="Trebuchet MS" w:hAnsi="Trebuchet MS" w:cs="Arial"/>
          <w:color w:val="000000" w:themeColor="text1"/>
          <w:sz w:val="20"/>
          <w:szCs w:val="20"/>
        </w:rPr>
        <w:t>Kansas City</w:t>
      </w:r>
      <w:r w:rsidR="0FDF166A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, </w:t>
      </w:r>
      <w:r>
        <w:rPr>
          <w:rFonts w:ascii="Trebuchet MS" w:hAnsi="Trebuchet MS" w:cs="Arial"/>
          <w:color w:val="000000" w:themeColor="text1"/>
          <w:sz w:val="20"/>
          <w:szCs w:val="20"/>
        </w:rPr>
        <w:t>MO</w:t>
      </w:r>
      <w:r w:rsidR="0FDF166A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 </w:t>
      </w:r>
      <w:r w:rsidR="1B42CEF2" w:rsidRPr="00127A7D">
        <w:rPr>
          <w:rFonts w:ascii="Trebuchet MS" w:hAnsi="Trebuchet MS" w:cs="Arial"/>
          <w:color w:val="000000" w:themeColor="text1"/>
          <w:sz w:val="20"/>
          <w:szCs w:val="20"/>
        </w:rPr>
        <w:t>|</w:t>
      </w:r>
      <w:r w:rsidR="1DCD22F2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| </w:t>
      </w:r>
      <w:hyperlink r:id="rId8">
        <w:r w:rsidR="0FDF166A" w:rsidRPr="00127A7D">
          <w:rPr>
            <w:rStyle w:val="Hyperlink"/>
            <w:rFonts w:ascii="Trebuchet MS" w:hAnsi="Trebuchet MS" w:cs="Arial"/>
            <w:color w:val="000000" w:themeColor="text1"/>
            <w:sz w:val="20"/>
            <w:szCs w:val="20"/>
          </w:rPr>
          <w:t>tsyrenovsemyon@gmail.com</w:t>
        </w:r>
      </w:hyperlink>
      <w:r w:rsidR="2D952420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 </w:t>
      </w:r>
      <w:r w:rsidR="00127A7D" w:rsidRPr="00127A7D">
        <w:rPr>
          <w:rFonts w:ascii="Trebuchet MS" w:hAnsi="Trebuchet MS" w:cs="Arial"/>
          <w:color w:val="000000" w:themeColor="text1"/>
          <w:sz w:val="20"/>
          <w:szCs w:val="20"/>
        </w:rPr>
        <w:t>|| 470-442-5949</w:t>
      </w:r>
      <w:r w:rsidR="00127A7D">
        <w:rPr>
          <w:rFonts w:ascii="Trebuchet MS" w:hAnsi="Trebuchet MS" w:cs="Arial"/>
          <w:color w:val="000000" w:themeColor="text1"/>
          <w:sz w:val="20"/>
          <w:szCs w:val="20"/>
        </w:rPr>
        <w:t xml:space="preserve"> </w:t>
      </w:r>
      <w:r w:rsidR="2D952420" w:rsidRPr="00127A7D">
        <w:rPr>
          <w:rFonts w:ascii="Trebuchet MS" w:hAnsi="Trebuchet MS" w:cs="Arial"/>
          <w:color w:val="000000" w:themeColor="text1"/>
          <w:sz w:val="20"/>
          <w:szCs w:val="20"/>
        </w:rPr>
        <w:t>||</w:t>
      </w:r>
      <w:r w:rsidR="108EC6CF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 </w:t>
      </w:r>
      <w:hyperlink r:id="rId9">
        <w:r w:rsidR="108EC6CF" w:rsidRPr="00127A7D">
          <w:rPr>
            <w:rStyle w:val="Hyperlink"/>
            <w:rFonts w:ascii="Trebuchet MS" w:hAnsi="Trebuchet MS" w:cs="Arial"/>
            <w:color w:val="000000" w:themeColor="text1"/>
            <w:sz w:val="20"/>
            <w:szCs w:val="20"/>
          </w:rPr>
          <w:t>Git</w:t>
        </w:r>
        <w:r w:rsidR="1C0C9DF9" w:rsidRPr="00127A7D">
          <w:rPr>
            <w:rStyle w:val="Hyperlink"/>
            <w:rFonts w:ascii="Trebuchet MS" w:hAnsi="Trebuchet MS" w:cs="Arial"/>
            <w:color w:val="000000" w:themeColor="text1"/>
            <w:sz w:val="20"/>
            <w:szCs w:val="20"/>
          </w:rPr>
          <w:t>Hub</w:t>
        </w:r>
      </w:hyperlink>
      <w:r w:rsidR="00187472">
        <w:t xml:space="preserve"> || </w:t>
      </w:r>
      <w:hyperlink r:id="rId10" w:history="1">
        <w:r w:rsidR="00187472" w:rsidRPr="00932840">
          <w:rPr>
            <w:rStyle w:val="Hyperlink"/>
          </w:rPr>
          <w:t>LinkedIn</w:t>
        </w:r>
      </w:hyperlink>
    </w:p>
    <w:p w14:paraId="002B29D8" w14:textId="40434746" w:rsidR="00896FA1" w:rsidRPr="004554FA" w:rsidRDefault="00CC2FC7" w:rsidP="00D16A07">
      <w:pPr>
        <w:widowControl w:val="0"/>
        <w:overflowPunct w:val="0"/>
        <w:autoSpaceDE w:val="0"/>
        <w:autoSpaceDN w:val="0"/>
        <w:adjustRightInd w:val="0"/>
        <w:spacing w:after="0" w:line="281" w:lineRule="auto"/>
        <w:jc w:val="center"/>
        <w:rPr>
          <w:rFonts w:ascii="Trebuchet MS" w:hAnsi="Trebuchet MS" w:cs="Arial"/>
          <w:color w:val="4A86E8"/>
          <w:sz w:val="20"/>
          <w:szCs w:val="20"/>
        </w:rPr>
      </w:pPr>
      <w:r w:rsidRPr="004554FA">
        <w:rPr>
          <w:rFonts w:ascii="Trebuchet MS" w:hAnsi="Trebuchet MS"/>
          <w:noProof/>
        </w:rPr>
        <w:drawing>
          <wp:anchor distT="0" distB="0" distL="114300" distR="114300" simplePos="0" relativeHeight="251657216" behindDoc="1" locked="0" layoutInCell="0" allowOverlap="1" wp14:anchorId="26BE4EEF" wp14:editId="14109E76">
            <wp:simplePos x="0" y="0"/>
            <wp:positionH relativeFrom="column">
              <wp:posOffset>-3175</wp:posOffset>
            </wp:positionH>
            <wp:positionV relativeFrom="paragraph">
              <wp:posOffset>71120</wp:posOffset>
            </wp:positionV>
            <wp:extent cx="6653530" cy="45720"/>
            <wp:effectExtent l="0" t="0" r="0" b="0"/>
            <wp:wrapNone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3530" cy="45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FB0CF8" w14:textId="47966EC5" w:rsidR="00DA552F" w:rsidRDefault="00DA552F" w:rsidP="00815C76">
      <w:pPr>
        <w:autoSpaceDE w:val="0"/>
        <w:autoSpaceDN w:val="0"/>
        <w:adjustRightInd w:val="0"/>
        <w:spacing w:after="0" w:line="240" w:lineRule="auto"/>
        <w:ind w:left="360" w:hanging="360"/>
        <w:contextualSpacing/>
        <w:jc w:val="center"/>
      </w:pPr>
      <w:r>
        <w:t>Multilingual communicator (English, Spanish, Russian), top 10 nationally ranked NCAA tennis player, and</w:t>
      </w:r>
      <w:r w:rsidR="004E7589">
        <w:t xml:space="preserve"> consistent</w:t>
      </w:r>
    </w:p>
    <w:p w14:paraId="4C742553" w14:textId="191BAD05" w:rsidR="00DA552F" w:rsidRDefault="00DA552F" w:rsidP="00815C76">
      <w:pPr>
        <w:autoSpaceDE w:val="0"/>
        <w:autoSpaceDN w:val="0"/>
        <w:adjustRightInd w:val="0"/>
        <w:spacing w:after="0" w:line="240" w:lineRule="auto"/>
        <w:ind w:left="360" w:hanging="360"/>
        <w:contextualSpacing/>
        <w:jc w:val="center"/>
      </w:pPr>
      <w:r>
        <w:t>high achiever with a strong team mindset and drive for growth. Proven ability to thrive under pressure, collaborate</w:t>
      </w:r>
    </w:p>
    <w:p w14:paraId="7236DC23" w14:textId="512D2869" w:rsidR="00DA552F" w:rsidRDefault="00DA552F" w:rsidP="00815C76">
      <w:pPr>
        <w:autoSpaceDE w:val="0"/>
        <w:autoSpaceDN w:val="0"/>
        <w:adjustRightInd w:val="0"/>
        <w:spacing w:after="0" w:line="240" w:lineRule="auto"/>
        <w:ind w:left="360" w:hanging="360"/>
        <w:contextualSpacing/>
        <w:jc w:val="center"/>
        <w:rPr>
          <w:rFonts w:ascii="Trebuchet MS" w:hAnsi="Trebuchet MS" w:cs="Arial"/>
          <w:b/>
          <w:bCs/>
          <w:color w:val="000000" w:themeColor="text1"/>
          <w:sz w:val="28"/>
          <w:szCs w:val="28"/>
        </w:rPr>
      </w:pPr>
      <w:r>
        <w:t>effectively, and continuously learn and adapt.</w:t>
      </w:r>
    </w:p>
    <w:p w14:paraId="471906E3" w14:textId="3DA82EF7" w:rsidR="00E36EA0" w:rsidRPr="00E85D34" w:rsidRDefault="00E36EA0" w:rsidP="00E36EA0">
      <w:pPr>
        <w:autoSpaceDE w:val="0"/>
        <w:autoSpaceDN w:val="0"/>
        <w:adjustRightInd w:val="0"/>
        <w:spacing w:after="0" w:line="360" w:lineRule="auto"/>
        <w:ind w:left="360" w:hanging="360"/>
        <w:contextualSpacing/>
        <w:jc w:val="both"/>
        <w:rPr>
          <w:rFonts w:ascii="Trebuchet MS" w:hAnsi="Trebuchet MS" w:cs="Arial"/>
          <w:b/>
          <w:bCs/>
          <w:color w:val="000000" w:themeColor="text1"/>
          <w:sz w:val="28"/>
          <w:szCs w:val="28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>Education</w:t>
      </w:r>
    </w:p>
    <w:p w14:paraId="2629FDB2" w14:textId="77777777" w:rsidR="00E36EA0" w:rsidRPr="004554FA" w:rsidRDefault="00E36EA0" w:rsidP="00E36EA0">
      <w:pPr>
        <w:autoSpaceDE w:val="0"/>
        <w:autoSpaceDN w:val="0"/>
        <w:adjustRightInd w:val="0"/>
        <w:spacing w:after="0" w:line="360" w:lineRule="auto"/>
        <w:ind w:left="360" w:hanging="360"/>
        <w:contextualSpacing/>
        <w:jc w:val="both"/>
        <w:rPr>
          <w:rFonts w:ascii="Trebuchet MS" w:hAnsi="Trebuchet MS"/>
          <w:b/>
          <w:bCs/>
          <w:color w:val="6A6A6A"/>
          <w:w w:val="105"/>
          <w:sz w:val="19"/>
          <w:szCs w:val="19"/>
        </w:rPr>
      </w:pPr>
      <w:r w:rsidRPr="0099B25F">
        <w:rPr>
          <w:rFonts w:ascii="Trebuchet MS" w:hAnsi="Trebuchet MS"/>
          <w:b/>
          <w:bCs/>
          <w:color w:val="333333"/>
        </w:rPr>
        <w:t xml:space="preserve">Rockhurst University </w:t>
      </w:r>
      <w:r w:rsidRPr="0099B25F">
        <w:rPr>
          <w:rFonts w:ascii="Trebuchet MS" w:hAnsi="Trebuchet MS"/>
          <w:b/>
          <w:bCs/>
          <w:color w:val="333333"/>
          <w:w w:val="85"/>
        </w:rPr>
        <w:t xml:space="preserve">| </w:t>
      </w:r>
      <w:r w:rsidRPr="0099B25F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B.Sc. in Computer Science             </w:t>
      </w:r>
      <w:r w:rsidRPr="004554FA">
        <w:rPr>
          <w:rFonts w:ascii="Trebuchet MS" w:hAnsi="Trebuchet MS"/>
          <w:b/>
          <w:color w:val="6A6A6A"/>
          <w:w w:val="105"/>
          <w:sz w:val="19"/>
          <w:szCs w:val="19"/>
        </w:rPr>
        <w:tab/>
      </w:r>
      <w:r w:rsidRPr="004554FA">
        <w:rPr>
          <w:rFonts w:ascii="Trebuchet MS" w:hAnsi="Trebuchet MS"/>
          <w:b/>
          <w:color w:val="6A6A6A"/>
          <w:w w:val="105"/>
          <w:sz w:val="19"/>
          <w:szCs w:val="19"/>
        </w:rPr>
        <w:tab/>
      </w:r>
      <w:r>
        <w:rPr>
          <w:rFonts w:ascii="Trebuchet MS" w:hAnsi="Trebuchet MS"/>
          <w:b/>
          <w:color w:val="6A6A6A"/>
          <w:w w:val="105"/>
          <w:sz w:val="19"/>
          <w:szCs w:val="19"/>
        </w:rPr>
        <w:t xml:space="preserve"> </w:t>
      </w:r>
      <w:proofErr w:type="gramStart"/>
      <w:r w:rsidRPr="0099B25F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  </w:t>
      </w:r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(</w:t>
      </w:r>
      <w:proofErr w:type="gramEnd"/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August 2021 – May 2025 </w:t>
      </w:r>
      <w:r w:rsidRPr="0099B25F">
        <w:rPr>
          <w:rFonts w:ascii="Trebuchet MS" w:hAnsi="Trebuchet MS"/>
          <w:b/>
          <w:bCs/>
          <w:color w:val="6A6A6A"/>
          <w:w w:val="85"/>
          <w:sz w:val="18"/>
          <w:szCs w:val="18"/>
        </w:rPr>
        <w:t xml:space="preserve">| </w:t>
      </w:r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Kansas City, MO)</w:t>
      </w:r>
    </w:p>
    <w:p w14:paraId="33F6573A" w14:textId="2906E736" w:rsidR="00E36EA0" w:rsidRPr="004554FA" w:rsidRDefault="00E36EA0" w:rsidP="00E36EA0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sz w:val="18"/>
          <w:szCs w:val="18"/>
        </w:rPr>
      </w:pPr>
      <w:r w:rsidRPr="66DC10FA">
        <w:rPr>
          <w:rFonts w:ascii="Trebuchet MS" w:hAnsi="Trebuchet MS"/>
          <w:sz w:val="18"/>
          <w:szCs w:val="18"/>
        </w:rPr>
        <w:t>GPA: 3.53/4.0</w:t>
      </w:r>
    </w:p>
    <w:p w14:paraId="05AD2558" w14:textId="1B06CFF1" w:rsidR="00421267" w:rsidRPr="00726B7C" w:rsidRDefault="00E36EA0" w:rsidP="00421267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sz w:val="18"/>
          <w:szCs w:val="18"/>
        </w:rPr>
      </w:pPr>
      <w:r w:rsidRPr="66DC10FA">
        <w:rPr>
          <w:rFonts w:ascii="Trebuchet MS" w:hAnsi="Trebuchet MS"/>
          <w:sz w:val="18"/>
          <w:szCs w:val="18"/>
        </w:rPr>
        <w:t>Honors and Awards: Dean’s List (2021, 2023, 2024)</w:t>
      </w:r>
      <w:r>
        <w:tab/>
      </w:r>
    </w:p>
    <w:p w14:paraId="37E0E164" w14:textId="4DC2CADD" w:rsidR="00511FCC" w:rsidRPr="00726B7C" w:rsidRDefault="00726B7C" w:rsidP="00726B7C">
      <w:pPr>
        <w:spacing w:after="0" w:line="360" w:lineRule="auto"/>
        <w:ind w:left="360"/>
        <w:contextualSpacing/>
        <w:jc w:val="both"/>
        <w:rPr>
          <w:rFonts w:ascii="Trebuchet MS" w:hAnsi="Trebuchet MS"/>
          <w:sz w:val="18"/>
          <w:szCs w:val="18"/>
        </w:rPr>
      </w:pPr>
      <w:r w:rsidRPr="00726B7C">
        <w:rPr>
          <w:rFonts w:ascii="Trebuchet MS" w:hAnsi="Trebuchet MS"/>
          <w:b/>
          <w:bCs/>
          <w:sz w:val="21"/>
          <w:szCs w:val="21"/>
          <w:lang w:eastAsia="en-GB" w:bidi="bn-IN"/>
        </w:rPr>
        <w:t>Relevant Courses</w:t>
      </w:r>
      <w:r w:rsidRPr="00726B7C">
        <w:rPr>
          <w:rFonts w:ascii="Trebuchet MS" w:hAnsi="Trebuchet MS"/>
          <w:b/>
          <w:bCs/>
          <w:sz w:val="21"/>
          <w:szCs w:val="21"/>
        </w:rPr>
        <w:t>:</w:t>
      </w:r>
      <w:r>
        <w:rPr>
          <w:rFonts w:ascii="Trebuchet MS" w:hAnsi="Trebuchet MS"/>
          <w:sz w:val="18"/>
          <w:szCs w:val="18"/>
        </w:rPr>
        <w:t xml:space="preserve"> </w:t>
      </w:r>
      <w:r w:rsidR="00511FCC" w:rsidRPr="00726B7C">
        <w:rPr>
          <w:rFonts w:ascii="Trebuchet MS" w:hAnsi="Trebuchet MS"/>
          <w:sz w:val="18"/>
          <w:szCs w:val="18"/>
        </w:rPr>
        <w:t>Introduction to Machine Learning, Probability and Statistics, Database Engineering, Data Structures, Programming Languages, Algorithms &amp; Complexity, Operating Systems</w:t>
      </w:r>
    </w:p>
    <w:p w14:paraId="6DF5A9D9" w14:textId="706E6402" w:rsidR="3159FE96" w:rsidRDefault="48D91942" w:rsidP="00511FCC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rebuchet MS" w:hAnsi="Trebuchet MS" w:cs="Arial"/>
          <w:b/>
          <w:bCs/>
          <w:color w:val="000000" w:themeColor="text1"/>
          <w:sz w:val="28"/>
          <w:szCs w:val="28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>Major Projects</w:t>
      </w:r>
    </w:p>
    <w:p w14:paraId="309A8D2B" w14:textId="49AD6F6E" w:rsidR="00421267" w:rsidRPr="00030456" w:rsidRDefault="00421267" w:rsidP="00421267">
      <w:pPr>
        <w:spacing w:after="0" w:line="360" w:lineRule="auto"/>
        <w:ind w:left="360" w:hanging="360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030456">
        <w:rPr>
          <w:rFonts w:ascii="Trebuchet MS" w:hAnsi="Trebuchet MS"/>
          <w:b/>
          <w:bCs/>
          <w:color w:val="333333"/>
          <w:sz w:val="21"/>
          <w:szCs w:val="21"/>
        </w:rPr>
        <w:t>AI-Powered Resume Form Filler |</w:t>
      </w:r>
      <w:r w:rsidRPr="00030456">
        <w:rPr>
          <w:rFonts w:ascii="Trebuchet MS" w:hAnsi="Trebuchet MS"/>
          <w:color w:val="333333"/>
          <w:sz w:val="21"/>
          <w:szCs w:val="21"/>
        </w:rPr>
        <w:t xml:space="preserve"> </w:t>
      </w:r>
      <w:r w:rsidRPr="00030456">
        <w:rPr>
          <w:rFonts w:ascii="Trebuchet MS" w:hAnsi="Trebuchet MS"/>
          <w:b/>
          <w:bCs/>
          <w:color w:val="6A6A6A"/>
          <w:sz w:val="19"/>
          <w:szCs w:val="19"/>
        </w:rPr>
        <w:t xml:space="preserve">Python, OpenAI GPT-4, </w:t>
      </w:r>
      <w:proofErr w:type="spellStart"/>
      <w:r w:rsidRPr="00030456">
        <w:rPr>
          <w:rFonts w:ascii="Trebuchet MS" w:hAnsi="Trebuchet MS"/>
          <w:b/>
          <w:bCs/>
          <w:color w:val="6A6A6A"/>
          <w:sz w:val="19"/>
          <w:szCs w:val="19"/>
        </w:rPr>
        <w:t>LlamaIndex</w:t>
      </w:r>
      <w:proofErr w:type="spellEnd"/>
      <w:r>
        <w:rPr>
          <w:rFonts w:ascii="Trebuchet MS" w:hAnsi="Trebuchet MS"/>
          <w:b/>
          <w:bCs/>
          <w:color w:val="6A6A6A"/>
          <w:sz w:val="19"/>
          <w:szCs w:val="19"/>
        </w:rPr>
        <w:t>,</w:t>
      </w:r>
      <w:r w:rsidRPr="00421267">
        <w:rPr>
          <w:rFonts w:ascii="Trebuchet MS" w:hAnsi="Trebuchet MS"/>
          <w:b/>
          <w:bCs/>
          <w:color w:val="6A6A6A"/>
          <w:sz w:val="19"/>
          <w:szCs w:val="19"/>
        </w:rPr>
        <w:t xml:space="preserve"> </w:t>
      </w:r>
      <w:proofErr w:type="spellStart"/>
      <w:r>
        <w:rPr>
          <w:rFonts w:ascii="Trebuchet MS" w:hAnsi="Trebuchet MS"/>
          <w:b/>
          <w:bCs/>
          <w:color w:val="6A6A6A"/>
          <w:sz w:val="19"/>
          <w:szCs w:val="19"/>
        </w:rPr>
        <w:t>P</w:t>
      </w:r>
      <w:r w:rsidRPr="00421267">
        <w:rPr>
          <w:rFonts w:ascii="Trebuchet MS" w:hAnsi="Trebuchet MS"/>
          <w:b/>
          <w:bCs/>
          <w:color w:val="6A6A6A"/>
          <w:sz w:val="19"/>
          <w:szCs w:val="19"/>
        </w:rPr>
        <w:t>ytesseract</w:t>
      </w:r>
      <w:proofErr w:type="spellEnd"/>
      <w:r>
        <w:rPr>
          <w:rFonts w:ascii="Trebuchet MS" w:hAnsi="Trebuchet MS"/>
          <w:b/>
          <w:bCs/>
          <w:color w:val="6A6A6A"/>
          <w:sz w:val="19"/>
          <w:szCs w:val="19"/>
        </w:rPr>
        <w:t xml:space="preserve">                                </w:t>
      </w:r>
      <w:proofErr w:type="gramStart"/>
      <w:r>
        <w:rPr>
          <w:rFonts w:ascii="Trebuchet MS" w:hAnsi="Trebuchet MS"/>
          <w:b/>
          <w:bCs/>
          <w:color w:val="6A6A6A"/>
          <w:sz w:val="19"/>
          <w:szCs w:val="19"/>
        </w:rPr>
        <w:t xml:space="preserve">   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>(</w:t>
      </w:r>
      <w:proofErr w:type="gramEnd"/>
      <w:r>
        <w:rPr>
          <w:rFonts w:ascii="Trebuchet MS" w:hAnsi="Trebuchet MS"/>
          <w:b/>
          <w:bCs/>
          <w:color w:val="6A6A6A"/>
          <w:sz w:val="19"/>
          <w:szCs w:val="19"/>
        </w:rPr>
        <w:t>May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 xml:space="preserve"> 2025)</w:t>
      </w:r>
    </w:p>
    <w:p w14:paraId="129CEF99" w14:textId="46B1864C" w:rsidR="00781ADD" w:rsidRPr="00781ADD" w:rsidRDefault="00781ADD" w:rsidP="00421267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Built an agent using </w:t>
      </w:r>
      <w:proofErr w:type="spellStart"/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LlamaIndex</w:t>
      </w:r>
      <w:proofErr w:type="spellEnd"/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and GPT-4 to auto-fill job applications from resumes and PDFs</w:t>
      </w:r>
    </w:p>
    <w:p w14:paraId="5B1C5671" w14:textId="45456967" w:rsidR="00781ADD" w:rsidRPr="00781ADD" w:rsidRDefault="00781ADD" w:rsidP="00421267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Integrated </w:t>
      </w:r>
      <w:proofErr w:type="spellStart"/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LlamaParse</w:t>
      </w:r>
      <w:proofErr w:type="spellEnd"/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, Whisper, and </w:t>
      </w:r>
      <w:proofErr w:type="spellStart"/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Gradio</w:t>
      </w:r>
      <w:proofErr w:type="spellEnd"/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to handle text, voice, and screenshot inputs</w:t>
      </w:r>
    </w:p>
    <w:p w14:paraId="652597B2" w14:textId="0F09080C" w:rsidR="00781ADD" w:rsidRPr="00781ADD" w:rsidRDefault="00781ADD" w:rsidP="00421267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Applied </w:t>
      </w:r>
      <w:proofErr w:type="spellStart"/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Pytesseract</w:t>
      </w:r>
      <w:proofErr w:type="spellEnd"/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and pdf2image for </w:t>
      </w:r>
      <w:r>
        <w:rPr>
          <w:rFonts w:ascii="Trebuchet MS" w:hAnsi="Trebuchet MS"/>
          <w:color w:val="0E101A"/>
          <w:sz w:val="18"/>
          <w:szCs w:val="18"/>
          <w:lang w:eastAsia="en-GB" w:bidi="bn-IN"/>
        </w:rPr>
        <w:t>o</w:t>
      </w: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ptical </w:t>
      </w:r>
      <w:r>
        <w:rPr>
          <w:rFonts w:ascii="Trebuchet MS" w:hAnsi="Trebuchet MS"/>
          <w:color w:val="0E101A"/>
          <w:sz w:val="18"/>
          <w:szCs w:val="18"/>
          <w:lang w:eastAsia="en-GB" w:bidi="bn-IN"/>
        </w:rPr>
        <w:t>c</w:t>
      </w: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haracter </w:t>
      </w:r>
      <w:r>
        <w:rPr>
          <w:rFonts w:ascii="Trebuchet MS" w:hAnsi="Trebuchet MS"/>
          <w:color w:val="0E101A"/>
          <w:sz w:val="18"/>
          <w:szCs w:val="18"/>
          <w:lang w:eastAsia="en-GB" w:bidi="bn-IN"/>
        </w:rPr>
        <w:t>r</w:t>
      </w: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ecognition on non-standard forms and scanned documents</w:t>
      </w:r>
    </w:p>
    <w:p w14:paraId="442E0047" w14:textId="4C22AF71" w:rsidR="00781ADD" w:rsidRPr="00421267" w:rsidRDefault="00781ADD" w:rsidP="00421267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Designed modular parsing logic to boost accuracy and allow reuse across different platforms</w:t>
      </w:r>
    </w:p>
    <w:p w14:paraId="7D0CB519" w14:textId="54615ADF" w:rsidR="00900E78" w:rsidRPr="008A2D59" w:rsidRDefault="00900E78" w:rsidP="00900E78">
      <w:pPr>
        <w:spacing w:after="0" w:line="360" w:lineRule="auto"/>
        <w:ind w:left="360" w:hanging="360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3C36A7">
        <w:rPr>
          <w:rFonts w:ascii="Trebuchet MS" w:hAnsi="Trebuchet MS"/>
          <w:b/>
          <w:bCs/>
          <w:color w:val="333333"/>
          <w:sz w:val="21"/>
          <w:szCs w:val="21"/>
        </w:rPr>
        <w:t xml:space="preserve">Tennis RAG Model | </w:t>
      </w:r>
      <w:r w:rsidRPr="003C36A7">
        <w:rPr>
          <w:rFonts w:ascii="Trebuchet MS" w:hAnsi="Trebuchet MS"/>
          <w:b/>
          <w:bCs/>
          <w:color w:val="6A6A6A"/>
          <w:sz w:val="19"/>
          <w:szCs w:val="19"/>
        </w:rPr>
        <w:t xml:space="preserve">Python, </w:t>
      </w:r>
      <w:proofErr w:type="spellStart"/>
      <w:r w:rsidRPr="003C36A7">
        <w:rPr>
          <w:rFonts w:ascii="Trebuchet MS" w:hAnsi="Trebuchet MS"/>
          <w:b/>
          <w:bCs/>
          <w:color w:val="6A6A6A"/>
          <w:sz w:val="19"/>
          <w:szCs w:val="19"/>
        </w:rPr>
        <w:t>HuggingFace</w:t>
      </w:r>
      <w:proofErr w:type="spellEnd"/>
      <w:r w:rsidRPr="003C36A7">
        <w:rPr>
          <w:rFonts w:ascii="Trebuchet MS" w:hAnsi="Trebuchet MS"/>
          <w:b/>
          <w:bCs/>
          <w:color w:val="6A6A6A"/>
          <w:sz w:val="19"/>
          <w:szCs w:val="19"/>
        </w:rPr>
        <w:t>, FAISS</w:t>
      </w:r>
      <w:r>
        <w:rPr>
          <w:rFonts w:ascii="Trebuchet MS" w:hAnsi="Trebuchet MS"/>
          <w:b/>
          <w:bCs/>
          <w:color w:val="6A6A6A"/>
          <w:sz w:val="19"/>
          <w:szCs w:val="19"/>
        </w:rPr>
        <w:tab/>
      </w:r>
      <w:r>
        <w:rPr>
          <w:rFonts w:ascii="Trebuchet MS" w:hAnsi="Trebuchet MS"/>
          <w:b/>
          <w:bCs/>
          <w:color w:val="6A6A6A"/>
          <w:sz w:val="19"/>
          <w:szCs w:val="19"/>
        </w:rPr>
        <w:tab/>
        <w:t xml:space="preserve">                                                 </w:t>
      </w:r>
      <w:r w:rsidR="00C521E4">
        <w:rPr>
          <w:rFonts w:ascii="Trebuchet MS" w:hAnsi="Trebuchet MS"/>
          <w:b/>
          <w:bCs/>
          <w:color w:val="6A6A6A"/>
          <w:sz w:val="19"/>
          <w:szCs w:val="19"/>
        </w:rPr>
        <w:t xml:space="preserve">         </w:t>
      </w:r>
      <w:proofErr w:type="gramStart"/>
      <w:r w:rsidR="00C521E4">
        <w:rPr>
          <w:rFonts w:ascii="Trebuchet MS" w:hAnsi="Trebuchet MS"/>
          <w:b/>
          <w:bCs/>
          <w:color w:val="6A6A6A"/>
          <w:sz w:val="19"/>
          <w:szCs w:val="19"/>
        </w:rPr>
        <w:t xml:space="preserve">   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>(</w:t>
      </w:r>
      <w:proofErr w:type="gramEnd"/>
      <w:r>
        <w:rPr>
          <w:rFonts w:ascii="Trebuchet MS" w:hAnsi="Trebuchet MS"/>
          <w:b/>
          <w:bCs/>
          <w:color w:val="6A6A6A"/>
          <w:sz w:val="19"/>
          <w:szCs w:val="19"/>
        </w:rPr>
        <w:t>March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 xml:space="preserve"> 2025)</w:t>
      </w:r>
    </w:p>
    <w:p w14:paraId="6B8C8261" w14:textId="77777777" w:rsidR="00900E78" w:rsidRPr="008A2D59" w:rsidRDefault="00900E78" w:rsidP="00900E78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8A2D59">
        <w:rPr>
          <w:rFonts w:ascii="Trebuchet MS" w:hAnsi="Trebuchet MS"/>
          <w:color w:val="0E101A"/>
          <w:sz w:val="18"/>
          <w:szCs w:val="18"/>
          <w:lang w:eastAsia="en-GB" w:bidi="bn-IN"/>
        </w:rPr>
        <w:t>Developed a Retrieval-Augmented Generation (RAG) system to answer natural language questions about ATP players</w:t>
      </w:r>
    </w:p>
    <w:p w14:paraId="0872BEA6" w14:textId="77777777" w:rsidR="00900E78" w:rsidRPr="008A2D59" w:rsidRDefault="00900E78" w:rsidP="00900E78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8A2D59">
        <w:rPr>
          <w:rFonts w:ascii="Trebuchet MS" w:hAnsi="Trebuchet MS"/>
          <w:color w:val="0E101A"/>
          <w:sz w:val="18"/>
          <w:szCs w:val="18"/>
          <w:lang w:eastAsia="en-GB" w:bidi="bn-IN"/>
        </w:rPr>
        <w:t>Built a FAISS vector store and converted tennis bios into semantic embeddings using sentence transformer</w:t>
      </w:r>
    </w:p>
    <w:p w14:paraId="3508A013" w14:textId="77777777" w:rsidR="00900E78" w:rsidRPr="008A2D59" w:rsidRDefault="00900E78" w:rsidP="00900E78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8A2D59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Used the </w:t>
      </w:r>
      <w:proofErr w:type="spellStart"/>
      <w:r w:rsidRPr="008A2D59">
        <w:rPr>
          <w:rFonts w:ascii="Trebuchet MS" w:hAnsi="Trebuchet MS"/>
          <w:color w:val="0E101A"/>
          <w:sz w:val="18"/>
          <w:szCs w:val="18"/>
          <w:lang w:eastAsia="en-GB" w:bidi="bn-IN"/>
        </w:rPr>
        <w:t>HuggingFace</w:t>
      </w:r>
      <w:proofErr w:type="spellEnd"/>
      <w:r w:rsidRPr="008A2D59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FLAN-T5 model </w:t>
      </w:r>
      <w:r>
        <w:rPr>
          <w:rFonts w:ascii="Trebuchet MS" w:hAnsi="Trebuchet MS"/>
          <w:color w:val="0E101A"/>
          <w:sz w:val="18"/>
          <w:szCs w:val="18"/>
          <w:lang w:eastAsia="en-GB" w:bidi="bn-IN"/>
        </w:rPr>
        <w:t>to generate answer</w:t>
      </w:r>
      <w:r w:rsidRPr="008A2D59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based on retrieved context</w:t>
      </w:r>
    </w:p>
    <w:p w14:paraId="6A7A9E02" w14:textId="36413C87" w:rsidR="00900E78" w:rsidRPr="00900E78" w:rsidRDefault="00900E78" w:rsidP="00900E78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8A2D59">
        <w:rPr>
          <w:rFonts w:ascii="Trebuchet MS" w:hAnsi="Trebuchet MS"/>
          <w:color w:val="0E101A"/>
          <w:sz w:val="18"/>
          <w:szCs w:val="18"/>
          <w:lang w:eastAsia="en-GB" w:bidi="bn-IN"/>
        </w:rPr>
        <w:t>Designed a simple GUI in VS Code to handle user input and display generated responses</w:t>
      </w:r>
    </w:p>
    <w:p w14:paraId="7145ECB6" w14:textId="77FA8CE8" w:rsidR="0044781A" w:rsidRPr="0044781A" w:rsidRDefault="003C36A7" w:rsidP="0044781A">
      <w:pPr>
        <w:spacing w:after="0" w:line="360" w:lineRule="auto"/>
        <w:ind w:left="360" w:hanging="360"/>
        <w:contextualSpacing/>
        <w:jc w:val="both"/>
        <w:rPr>
          <w:rFonts w:ascii="Trebuchet MS" w:hAnsi="Trebuchet MS"/>
          <w:b/>
          <w:bCs/>
          <w:color w:val="6A6A6A"/>
          <w:sz w:val="19"/>
          <w:szCs w:val="19"/>
        </w:rPr>
      </w:pPr>
      <w:r>
        <w:rPr>
          <w:rFonts w:ascii="Trebuchet MS" w:hAnsi="Trebuchet MS"/>
          <w:b/>
          <w:bCs/>
          <w:color w:val="333333"/>
          <w:sz w:val="21"/>
          <w:szCs w:val="21"/>
        </w:rPr>
        <w:t>Machine</w:t>
      </w:r>
      <w:r w:rsidR="0044781A" w:rsidRPr="0044781A">
        <w:rPr>
          <w:rFonts w:ascii="Trebuchet MS" w:hAnsi="Trebuchet MS"/>
          <w:b/>
          <w:bCs/>
          <w:color w:val="333333"/>
          <w:sz w:val="21"/>
          <w:szCs w:val="21"/>
        </w:rPr>
        <w:t xml:space="preserve"> Learning Project |</w:t>
      </w:r>
      <w:r w:rsidR="0044781A" w:rsidRPr="0044781A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44781A" w:rsidRPr="0044781A">
        <w:rPr>
          <w:rFonts w:ascii="Trebuchet MS" w:hAnsi="Trebuchet MS"/>
          <w:b/>
          <w:bCs/>
          <w:color w:val="6A6A6A"/>
          <w:sz w:val="19"/>
          <w:szCs w:val="19"/>
        </w:rPr>
        <w:t>Python, scikit-learn, pandas, matplotlib</w:t>
      </w:r>
      <w:r w:rsidR="0044781A">
        <w:rPr>
          <w:rFonts w:ascii="Trebuchet MS" w:hAnsi="Trebuchet MS"/>
          <w:b/>
          <w:bCs/>
          <w:color w:val="6A6A6A"/>
          <w:sz w:val="19"/>
          <w:szCs w:val="19"/>
        </w:rPr>
        <w:t xml:space="preserve">                               </w:t>
      </w:r>
      <w:proofErr w:type="gramStart"/>
      <w:r w:rsidR="008A2D59">
        <w:rPr>
          <w:rFonts w:ascii="Trebuchet MS" w:hAnsi="Trebuchet MS"/>
          <w:b/>
          <w:bCs/>
          <w:color w:val="6A6A6A"/>
          <w:sz w:val="19"/>
          <w:szCs w:val="19"/>
        </w:rPr>
        <w:t xml:space="preserve">   </w:t>
      </w:r>
      <w:r w:rsidR="0044781A">
        <w:rPr>
          <w:rFonts w:ascii="Trebuchet MS" w:hAnsi="Trebuchet MS"/>
          <w:b/>
          <w:bCs/>
          <w:color w:val="6A6A6A"/>
          <w:sz w:val="19"/>
          <w:szCs w:val="19"/>
        </w:rPr>
        <w:t>(</w:t>
      </w:r>
      <w:proofErr w:type="gramEnd"/>
      <w:r w:rsidR="0044781A" w:rsidRPr="0044781A">
        <w:rPr>
          <w:rFonts w:ascii="Trebuchet MS" w:hAnsi="Trebuchet MS"/>
          <w:b/>
          <w:bCs/>
          <w:color w:val="6A6A6A"/>
          <w:sz w:val="19"/>
          <w:szCs w:val="19"/>
        </w:rPr>
        <w:t xml:space="preserve">January 2025 – </w:t>
      </w:r>
      <w:r w:rsidR="00187472">
        <w:rPr>
          <w:rFonts w:ascii="Trebuchet MS" w:hAnsi="Trebuchet MS"/>
          <w:b/>
          <w:bCs/>
          <w:color w:val="6A6A6A"/>
          <w:sz w:val="19"/>
          <w:szCs w:val="19"/>
        </w:rPr>
        <w:t>May 2025</w:t>
      </w:r>
      <w:r w:rsidR="0044781A" w:rsidRPr="0044781A">
        <w:rPr>
          <w:rFonts w:ascii="Trebuchet MS" w:hAnsi="Trebuchet MS"/>
          <w:b/>
          <w:bCs/>
          <w:color w:val="6A6A6A"/>
          <w:sz w:val="19"/>
          <w:szCs w:val="19"/>
        </w:rPr>
        <w:t>)</w:t>
      </w:r>
    </w:p>
    <w:p w14:paraId="2296F2A9" w14:textId="2836DD1A" w:rsidR="0044781A" w:rsidRPr="0044781A" w:rsidRDefault="0044781A" w:rsidP="0044781A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44781A">
        <w:rPr>
          <w:rFonts w:ascii="Trebuchet MS" w:hAnsi="Trebuchet MS"/>
          <w:color w:val="0E101A"/>
          <w:sz w:val="18"/>
          <w:szCs w:val="18"/>
          <w:lang w:eastAsia="en-GB" w:bidi="bn-IN"/>
        </w:rPr>
        <w:t>Analyzed real-world datasets using regression, classification, and clustering methods</w:t>
      </w:r>
    </w:p>
    <w:p w14:paraId="13E8107E" w14:textId="77777777" w:rsidR="0044781A" w:rsidRPr="0044781A" w:rsidRDefault="0044781A" w:rsidP="0044781A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44781A">
        <w:rPr>
          <w:rFonts w:ascii="Trebuchet MS" w:hAnsi="Trebuchet MS"/>
          <w:color w:val="0E101A"/>
          <w:sz w:val="18"/>
          <w:szCs w:val="18"/>
          <w:lang w:eastAsia="en-GB" w:bidi="bn-IN"/>
        </w:rPr>
        <w:t>Preprocessed data by handling missing values, outliers, and feature scaling, improving model performance and accuracy</w:t>
      </w:r>
    </w:p>
    <w:p w14:paraId="0D38DCD4" w14:textId="58CDD28A" w:rsidR="0044781A" w:rsidRDefault="0044781A" w:rsidP="003C36A7">
      <w:pPr>
        <w:pStyle w:val="ListParagraph"/>
        <w:numPr>
          <w:ilvl w:val="0"/>
          <w:numId w:val="15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44781A">
        <w:rPr>
          <w:rFonts w:ascii="Trebuchet MS" w:hAnsi="Trebuchet MS"/>
          <w:color w:val="0E101A"/>
          <w:sz w:val="18"/>
          <w:szCs w:val="18"/>
          <w:lang w:eastAsia="en-GB" w:bidi="bn-IN"/>
        </w:rPr>
        <w:t>Evaluated models using accuracy, precision, recall, F1-score, and confusion matrices</w:t>
      </w:r>
    </w:p>
    <w:p w14:paraId="169E2261" w14:textId="5ED7DA20" w:rsidR="00E36EA0" w:rsidRPr="00E85D34" w:rsidRDefault="00E36EA0" w:rsidP="00E36EA0">
      <w:pPr>
        <w:pStyle w:val="NormalWeb"/>
        <w:spacing w:before="0" w:beforeAutospacing="0" w:after="0" w:line="360" w:lineRule="auto"/>
        <w:ind w:left="360" w:hanging="360"/>
        <w:contextualSpacing/>
        <w:rPr>
          <w:rFonts w:ascii="Trebuchet MS" w:hAnsi="Trebuchet MS"/>
          <w:color w:val="000000" w:themeColor="text1"/>
          <w:sz w:val="28"/>
          <w:szCs w:val="28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>Skills</w:t>
      </w:r>
    </w:p>
    <w:p w14:paraId="5F2575BE" w14:textId="4E0691F7" w:rsidR="00BD4E59" w:rsidRPr="00BD4E59" w:rsidRDefault="00965E9B" w:rsidP="00E36EA0">
      <w:pPr>
        <w:pStyle w:val="NormalWeb"/>
        <w:numPr>
          <w:ilvl w:val="0"/>
          <w:numId w:val="15"/>
        </w:numPr>
        <w:spacing w:before="0" w:beforeAutospacing="0"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</w:rPr>
      </w:pPr>
      <w:r>
        <w:rPr>
          <w:rFonts w:ascii="Trebuchet MS" w:hAnsi="Trebuchet MS"/>
          <w:b/>
          <w:bCs/>
          <w:color w:val="0E101A"/>
          <w:sz w:val="21"/>
          <w:szCs w:val="21"/>
        </w:rPr>
        <w:t>T</w:t>
      </w:r>
      <w:r w:rsidRPr="00965E9B">
        <w:rPr>
          <w:rFonts w:ascii="Trebuchet MS" w:hAnsi="Trebuchet MS"/>
          <w:b/>
          <w:bCs/>
          <w:color w:val="0E101A"/>
          <w:sz w:val="21"/>
          <w:szCs w:val="21"/>
        </w:rPr>
        <w:t>ech Stack</w:t>
      </w:r>
      <w:r w:rsidR="00415A3D" w:rsidRPr="00BD4E59">
        <w:rPr>
          <w:rFonts w:ascii="Trebuchet MS" w:hAnsi="Trebuchet MS"/>
          <w:b/>
          <w:bCs/>
          <w:color w:val="0E101A"/>
          <w:sz w:val="21"/>
          <w:szCs w:val="21"/>
        </w:rPr>
        <w:t>:</w:t>
      </w:r>
      <w:r w:rsidR="00415A3D">
        <w:t xml:space="preserve"> </w:t>
      </w:r>
      <w:r w:rsidR="00415A3D" w:rsidRPr="00BD4E59">
        <w:rPr>
          <w:rFonts w:ascii="Trebuchet MS" w:hAnsi="Trebuchet MS"/>
          <w:color w:val="0E101A"/>
          <w:sz w:val="18"/>
          <w:szCs w:val="18"/>
        </w:rPr>
        <w:t xml:space="preserve">Python, </w:t>
      </w:r>
      <w:r>
        <w:rPr>
          <w:rFonts w:ascii="Trebuchet MS" w:hAnsi="Trebuchet MS"/>
          <w:color w:val="0E101A"/>
          <w:sz w:val="18"/>
          <w:szCs w:val="18"/>
        </w:rPr>
        <w:t xml:space="preserve">React, </w:t>
      </w:r>
      <w:proofErr w:type="spellStart"/>
      <w:r>
        <w:rPr>
          <w:rFonts w:ascii="Trebuchet MS" w:hAnsi="Trebuchet MS"/>
          <w:color w:val="0E101A"/>
          <w:sz w:val="18"/>
          <w:szCs w:val="18"/>
        </w:rPr>
        <w:t>PyTorch</w:t>
      </w:r>
      <w:proofErr w:type="spellEnd"/>
      <w:r>
        <w:rPr>
          <w:rFonts w:ascii="Trebuchet MS" w:hAnsi="Trebuchet MS"/>
          <w:color w:val="0E101A"/>
          <w:sz w:val="18"/>
          <w:szCs w:val="18"/>
        </w:rPr>
        <w:t xml:space="preserve">, </w:t>
      </w:r>
      <w:r w:rsidRPr="00965E9B">
        <w:rPr>
          <w:rFonts w:ascii="Trebuchet MS" w:hAnsi="Trebuchet MS"/>
          <w:color w:val="0E101A"/>
          <w:sz w:val="18"/>
          <w:szCs w:val="18"/>
        </w:rPr>
        <w:t>TensorFlow</w:t>
      </w:r>
      <w:r w:rsidR="00415A3D" w:rsidRPr="00BD4E59">
        <w:rPr>
          <w:rFonts w:ascii="Trebuchet MS" w:hAnsi="Trebuchet MS"/>
          <w:color w:val="0E101A"/>
          <w:sz w:val="18"/>
          <w:szCs w:val="18"/>
        </w:rPr>
        <w:t>, pandas, NumPy, scikit-learn, Matplotlib</w:t>
      </w:r>
    </w:p>
    <w:p w14:paraId="1803CF3D" w14:textId="0D83E309" w:rsidR="00415A3D" w:rsidRPr="00E36EA0" w:rsidRDefault="00BD4E59" w:rsidP="00E36EA0">
      <w:pPr>
        <w:pStyle w:val="NormalWeb"/>
        <w:numPr>
          <w:ilvl w:val="0"/>
          <w:numId w:val="15"/>
        </w:numPr>
        <w:spacing w:before="0" w:beforeAutospacing="0"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</w:rPr>
      </w:pPr>
      <w:r w:rsidRPr="00BD4E59">
        <w:rPr>
          <w:rFonts w:ascii="Trebuchet MS" w:hAnsi="Trebuchet MS"/>
          <w:b/>
          <w:bCs/>
          <w:color w:val="0E101A"/>
          <w:sz w:val="21"/>
          <w:szCs w:val="21"/>
        </w:rPr>
        <w:t>Tools &amp; Technologies:</w:t>
      </w:r>
      <w:r w:rsidR="0012279A">
        <w:rPr>
          <w:rFonts w:ascii="Trebuchet MS" w:hAnsi="Trebuchet MS"/>
          <w:color w:val="0E101A"/>
          <w:sz w:val="18"/>
          <w:szCs w:val="18"/>
        </w:rPr>
        <w:t xml:space="preserve"> </w:t>
      </w:r>
      <w:proofErr w:type="spellStart"/>
      <w:r w:rsidR="0012279A" w:rsidRPr="0012279A">
        <w:rPr>
          <w:rFonts w:ascii="Trebuchet MS" w:hAnsi="Trebuchet MS"/>
          <w:color w:val="0E101A"/>
          <w:sz w:val="18"/>
          <w:szCs w:val="18"/>
        </w:rPr>
        <w:t>HuggingFace</w:t>
      </w:r>
      <w:proofErr w:type="spellEnd"/>
      <w:r w:rsidRPr="006B15B7">
        <w:rPr>
          <w:rFonts w:ascii="Trebuchet MS" w:hAnsi="Trebuchet MS"/>
          <w:color w:val="0E101A"/>
          <w:sz w:val="18"/>
          <w:szCs w:val="18"/>
        </w:rPr>
        <w:t>, MySQL, RESTful APIs, AWS, Git, JIRA, Postman, Linux, Windows, macOS</w:t>
      </w:r>
    </w:p>
    <w:p w14:paraId="252C835A" w14:textId="0DD0F870" w:rsidR="00074224" w:rsidRPr="00E85D34" w:rsidRDefault="5E9DD6DD" w:rsidP="000E2A0C">
      <w:pPr>
        <w:spacing w:after="0" w:line="360" w:lineRule="auto"/>
        <w:contextualSpacing/>
        <w:jc w:val="both"/>
        <w:rPr>
          <w:rFonts w:ascii="Trebuchet MS" w:hAnsi="Trebuchet MS"/>
          <w:sz w:val="28"/>
          <w:szCs w:val="28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 xml:space="preserve">Work Experience </w:t>
      </w:r>
    </w:p>
    <w:p w14:paraId="37B7CA3E" w14:textId="4F78AFD4" w:rsidR="00074224" w:rsidRPr="004554FA" w:rsidRDefault="69D3BBFD" w:rsidP="000E2A0C">
      <w:pPr>
        <w:spacing w:after="0" w:line="360" w:lineRule="auto"/>
        <w:ind w:left="360" w:hanging="360"/>
        <w:contextualSpacing/>
        <w:jc w:val="both"/>
        <w:rPr>
          <w:rFonts w:ascii="Trebuchet MS" w:hAnsi="Trebuchet MS"/>
          <w:b/>
          <w:bCs/>
          <w:color w:val="6A6A6A"/>
          <w:w w:val="105"/>
          <w:sz w:val="18"/>
          <w:szCs w:val="18"/>
        </w:rPr>
      </w:pPr>
      <w:r w:rsidRPr="0099B25F">
        <w:rPr>
          <w:rFonts w:ascii="Trebuchet MS" w:hAnsi="Trebuchet MS"/>
          <w:b/>
          <w:bCs/>
          <w:color w:val="333333"/>
          <w:sz w:val="21"/>
          <w:szCs w:val="21"/>
        </w:rPr>
        <w:t>Chita Universal |</w:t>
      </w:r>
      <w:r w:rsidR="58B1B997" w:rsidRPr="0099B25F">
        <w:rPr>
          <w:rFonts w:ascii="Trebuchet MS" w:hAnsi="Trebuchet MS"/>
          <w:b/>
          <w:bCs/>
          <w:color w:val="333333"/>
          <w:w w:val="85"/>
        </w:rPr>
        <w:t xml:space="preserve"> </w:t>
      </w:r>
      <w:r w:rsidR="7B1D00F6" w:rsidRPr="0099B25F">
        <w:rPr>
          <w:rFonts w:ascii="Trebuchet MS" w:hAnsi="Trebuchet MS"/>
          <w:b/>
          <w:bCs/>
          <w:color w:val="6A6A6A"/>
          <w:w w:val="105"/>
          <w:sz w:val="19"/>
          <w:szCs w:val="19"/>
        </w:rPr>
        <w:t>Freelance Web Developer</w:t>
      </w:r>
      <w:r w:rsidR="58B1B997" w:rsidRPr="0099B25F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         </w:t>
      </w:r>
      <w:r w:rsidR="00074224" w:rsidRPr="004554FA">
        <w:rPr>
          <w:rFonts w:ascii="Trebuchet MS" w:hAnsi="Trebuchet MS"/>
          <w:b/>
          <w:color w:val="6A6A6A"/>
          <w:w w:val="105"/>
          <w:sz w:val="19"/>
          <w:szCs w:val="19"/>
        </w:rPr>
        <w:tab/>
      </w:r>
      <w:r w:rsidR="03CB7CBB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       </w:t>
      </w:r>
      <w:r w:rsidR="00DB5505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</w:t>
      </w:r>
      <w:proofErr w:type="gramStart"/>
      <w:r w:rsidR="00DB5505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  </w:t>
      </w:r>
      <w:r w:rsidR="58B1B997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(</w:t>
      </w:r>
      <w:proofErr w:type="gramEnd"/>
      <w:r w:rsidR="2E8D6931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September</w:t>
      </w:r>
      <w:r w:rsidR="58B1B997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202</w:t>
      </w:r>
      <w:r w:rsidR="316F0ABA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4</w:t>
      </w:r>
      <w:r w:rsidR="58B1B997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– </w:t>
      </w:r>
      <w:r w:rsidR="3B1D59BF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De</w:t>
      </w:r>
      <w:r w:rsidR="29DB9BF1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c</w:t>
      </w:r>
      <w:r w:rsidR="3B1D59BF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ember</w:t>
      </w:r>
      <w:r w:rsidR="72C40E67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</w:t>
      </w:r>
      <w:r w:rsidR="316F0ABA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2024</w:t>
      </w:r>
      <w:r w:rsidR="58B1B997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|</w:t>
      </w:r>
      <w:r w:rsidR="58B1B997" w:rsidRPr="004554FA">
        <w:rPr>
          <w:rFonts w:ascii="Trebuchet MS" w:hAnsi="Trebuchet MS"/>
        </w:rPr>
        <w:t xml:space="preserve"> </w:t>
      </w:r>
      <w:r w:rsidR="7B1D00F6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Kansas City, MO</w:t>
      </w:r>
      <w:r w:rsidR="58B1B997"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)</w:t>
      </w:r>
    </w:p>
    <w:p w14:paraId="4B4E8CCE" w14:textId="77777777" w:rsidR="00781ADD" w:rsidRDefault="00781ADD" w:rsidP="000E2A0C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Designed and launched an e-commerce site using Squarespace, boosting client revenue by $5,000</w:t>
      </w:r>
      <w:r w:rsidRPr="000E2A0C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</w:t>
      </w:r>
    </w:p>
    <w:p w14:paraId="48A2E4BB" w14:textId="77777777" w:rsidR="00781ADD" w:rsidRPr="00781ADD" w:rsidRDefault="00781ADD" w:rsidP="000E2A0C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Documented all functional requirements and successfully delivered the full project scope on time</w:t>
      </w:r>
    </w:p>
    <w:p w14:paraId="7A298246" w14:textId="1EA060A9" w:rsidR="00781ADD" w:rsidRPr="000E2A0C" w:rsidRDefault="00781ADD" w:rsidP="000E2A0C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Built and styled a digital product catalog with custom HTML and CSS for responsive design</w:t>
      </w:r>
    </w:p>
    <w:p w14:paraId="26C2089F" w14:textId="48498384" w:rsidR="006653F4" w:rsidRPr="004554FA" w:rsidRDefault="00165C56" w:rsidP="000E2A0C">
      <w:pPr>
        <w:spacing w:after="0" w:line="360" w:lineRule="auto"/>
        <w:ind w:left="360" w:hanging="360"/>
        <w:contextualSpacing/>
        <w:jc w:val="both"/>
        <w:rPr>
          <w:rFonts w:ascii="Trebuchet MS" w:hAnsi="Trebuchet MS"/>
          <w:b/>
          <w:bCs/>
          <w:color w:val="6A6A6A"/>
          <w:w w:val="105"/>
          <w:sz w:val="18"/>
          <w:szCs w:val="18"/>
        </w:rPr>
      </w:pPr>
      <w:r>
        <w:rPr>
          <w:rFonts w:ascii="Trebuchet MS" w:hAnsi="Trebuchet MS"/>
          <w:b/>
          <w:bCs/>
          <w:color w:val="333333"/>
          <w:sz w:val="21"/>
          <w:szCs w:val="21"/>
        </w:rPr>
        <w:t xml:space="preserve">PM Accelerator </w:t>
      </w:r>
      <w:r w:rsidR="00D9C265" w:rsidRPr="66DC10FA">
        <w:rPr>
          <w:rFonts w:ascii="Trebuchet MS" w:hAnsi="Trebuchet MS"/>
          <w:b/>
          <w:bCs/>
          <w:color w:val="333333"/>
          <w:w w:val="85"/>
        </w:rPr>
        <w:t>|</w:t>
      </w:r>
      <w:r>
        <w:rPr>
          <w:rFonts w:ascii="Trebuchet MS" w:hAnsi="Trebuchet MS"/>
          <w:b/>
          <w:bCs/>
          <w:color w:val="333333"/>
          <w:w w:val="85"/>
        </w:rPr>
        <w:t xml:space="preserve"> </w:t>
      </w:r>
      <w:r>
        <w:rPr>
          <w:rFonts w:ascii="Trebuchet MS" w:hAnsi="Trebuchet MS"/>
          <w:b/>
          <w:bCs/>
          <w:color w:val="6A6A6A"/>
          <w:w w:val="105"/>
          <w:sz w:val="19"/>
          <w:szCs w:val="19"/>
        </w:rPr>
        <w:t>Lead</w:t>
      </w:r>
      <w:r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Software Engineer – AL/ML                             </w:t>
      </w:r>
      <w:proofErr w:type="gramStart"/>
      <w:r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  </w:t>
      </w:r>
      <w:r w:rsidR="00D9C265"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(</w:t>
      </w:r>
      <w:proofErr w:type="gramEnd"/>
      <w:r>
        <w:rPr>
          <w:rFonts w:ascii="Trebuchet MS" w:hAnsi="Trebuchet MS"/>
          <w:b/>
          <w:bCs/>
          <w:color w:val="6A6A6A"/>
          <w:w w:val="105"/>
          <w:sz w:val="18"/>
          <w:szCs w:val="18"/>
        </w:rPr>
        <w:t>June</w:t>
      </w:r>
      <w:r w:rsidR="00D9C265"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202</w:t>
      </w:r>
      <w:r>
        <w:rPr>
          <w:rFonts w:ascii="Trebuchet MS" w:hAnsi="Trebuchet MS"/>
          <w:b/>
          <w:bCs/>
          <w:color w:val="6A6A6A"/>
          <w:w w:val="105"/>
          <w:sz w:val="18"/>
          <w:szCs w:val="18"/>
        </w:rPr>
        <w:t>5</w:t>
      </w:r>
      <w:r w:rsidR="00D9C265"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–</w:t>
      </w:r>
      <w:r>
        <w:rPr>
          <w:rFonts w:ascii="Trebuchet MS" w:hAnsi="Trebuchet MS"/>
          <w:b/>
          <w:bCs/>
          <w:color w:val="6A6A6A"/>
          <w:w w:val="105"/>
          <w:sz w:val="18"/>
          <w:szCs w:val="18"/>
        </w:rPr>
        <w:t>Current</w:t>
      </w:r>
      <w:r w:rsidR="00D9C265"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|</w:t>
      </w:r>
      <w:r w:rsidR="00D9C265" w:rsidRPr="004554FA">
        <w:rPr>
          <w:rFonts w:ascii="Trebuchet MS" w:hAnsi="Trebuchet MS"/>
        </w:rPr>
        <w:t xml:space="preserve"> </w:t>
      </w:r>
      <w:r w:rsidR="00D9C265"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Kansas City, MO)</w:t>
      </w:r>
    </w:p>
    <w:p w14:paraId="55DEE3F8" w14:textId="77777777" w:rsidR="00DD3F9B" w:rsidRPr="00DD3F9B" w:rsidRDefault="00DD3F9B" w:rsidP="00DA552F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Managed GitHub repository and Git workflow for 8-person development team</w:t>
      </w:r>
    </w:p>
    <w:p w14:paraId="30466E13" w14:textId="0433C6FC" w:rsidR="00DD3F9B" w:rsidRPr="00DD3F9B" w:rsidRDefault="00DD3F9B" w:rsidP="00DA552F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Resolved merge conflicts and coordinated code integration across multiple branches</w:t>
      </w:r>
    </w:p>
    <w:p w14:paraId="38B501C5" w14:textId="522592F5" w:rsidR="00DD3F9B" w:rsidRPr="00DD3F9B" w:rsidRDefault="00DD3F9B" w:rsidP="00DA552F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Developed AI-powered event planning application with venue recommendations</w:t>
      </w:r>
    </w:p>
    <w:p w14:paraId="342694A6" w14:textId="2AF9ED81" w:rsidR="00DD3F9B" w:rsidRDefault="00DD3F9B" w:rsidP="00DA552F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Implemented user authentication and image processing features for event customization</w:t>
      </w:r>
    </w:p>
    <w:p w14:paraId="40685A37" w14:textId="0A2AA592" w:rsidR="00DD3F9B" w:rsidRDefault="00DD3F9B" w:rsidP="00DA552F">
      <w:pPr>
        <w:pStyle w:val="ListParagraph"/>
        <w:numPr>
          <w:ilvl w:val="0"/>
          <w:numId w:val="3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Built full-stack application using Next.js, Python </w:t>
      </w:r>
      <w:proofErr w:type="spellStart"/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FastAPI</w:t>
      </w:r>
      <w:proofErr w:type="spellEnd"/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, Firebase, and AI integration</w:t>
      </w:r>
    </w:p>
    <w:p w14:paraId="76566B6A" w14:textId="491BD12B" w:rsidR="00FF4958" w:rsidRPr="00E85D34" w:rsidRDefault="7ED7F3B1" w:rsidP="000E2A0C">
      <w:pPr>
        <w:pStyle w:val="NormalWeb"/>
        <w:spacing w:before="0" w:beforeAutospacing="0" w:after="0" w:line="360" w:lineRule="auto"/>
        <w:ind w:left="360" w:hanging="360"/>
        <w:contextualSpacing/>
        <w:jc w:val="both"/>
        <w:rPr>
          <w:rFonts w:ascii="Trebuchet MS" w:hAnsi="Trebuchet MS"/>
          <w:color w:val="000000" w:themeColor="text1"/>
          <w:sz w:val="28"/>
          <w:szCs w:val="28"/>
          <w:lang w:val="en-CA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>Extracurricular Activities</w:t>
      </w:r>
    </w:p>
    <w:p w14:paraId="67521F03" w14:textId="2470220C" w:rsidR="00546593" w:rsidRPr="004554FA" w:rsidRDefault="00546593" w:rsidP="000E2A0C">
      <w:pPr>
        <w:pStyle w:val="NormalWeb"/>
        <w:numPr>
          <w:ilvl w:val="0"/>
          <w:numId w:val="15"/>
        </w:numPr>
        <w:spacing w:before="0" w:beforeAutospacing="0"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val="en-CA"/>
        </w:rPr>
      </w:pPr>
      <w:r w:rsidRPr="00546593">
        <w:rPr>
          <w:rFonts w:ascii="Trebuchet MS" w:hAnsi="Trebuchet MS"/>
          <w:color w:val="0E101A"/>
          <w:sz w:val="18"/>
          <w:szCs w:val="18"/>
          <w:lang w:val="en-CA"/>
        </w:rPr>
        <w:t>Named NCAA All-American (2025) and Division II Midwest Region Singles Champion in Tennis (2024)</w:t>
      </w:r>
    </w:p>
    <w:p w14:paraId="28AF25E0" w14:textId="2AE86D75" w:rsidR="004554FA" w:rsidRDefault="0381E6F4" w:rsidP="000E2A0C">
      <w:pPr>
        <w:pStyle w:val="ListParagraph"/>
        <w:numPr>
          <w:ilvl w:val="0"/>
          <w:numId w:val="15"/>
        </w:numPr>
        <w:spacing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val="en-CA" w:eastAsia="en-GB" w:bidi="bn-IN"/>
        </w:rPr>
      </w:pPr>
      <w:r w:rsidRPr="66DC10FA">
        <w:rPr>
          <w:rFonts w:ascii="Trebuchet MS" w:hAnsi="Trebuchet MS"/>
          <w:color w:val="0E101A"/>
          <w:sz w:val="18"/>
          <w:szCs w:val="18"/>
          <w:lang w:val="en-CA"/>
        </w:rPr>
        <w:t>Share</w:t>
      </w:r>
      <w:r w:rsidR="00A15B38">
        <w:rPr>
          <w:rFonts w:ascii="Trebuchet MS" w:hAnsi="Trebuchet MS"/>
          <w:color w:val="0E101A"/>
          <w:sz w:val="18"/>
          <w:szCs w:val="18"/>
          <w:lang w:val="en-CA"/>
        </w:rPr>
        <w:t>d</w:t>
      </w:r>
      <w:r w:rsidRPr="66DC10FA">
        <w:rPr>
          <w:rFonts w:ascii="Trebuchet MS" w:hAnsi="Trebuchet MS"/>
          <w:color w:val="0E101A"/>
          <w:sz w:val="18"/>
          <w:szCs w:val="18"/>
          <w:lang w:val="en-CA"/>
        </w:rPr>
        <w:t xml:space="preserve"> educational tennis tips and insights </w:t>
      </w:r>
      <w:r w:rsidRPr="00B1007A">
        <w:rPr>
          <w:rFonts w:ascii="Trebuchet MS" w:hAnsi="Trebuchet MS"/>
          <w:color w:val="000000" w:themeColor="text1"/>
          <w:sz w:val="18"/>
          <w:szCs w:val="18"/>
          <w:lang w:val="en-CA"/>
        </w:rPr>
        <w:t xml:space="preserve">on </w:t>
      </w:r>
      <w:hyperlink r:id="rId12">
        <w:r w:rsidRPr="00B1007A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CA"/>
          </w:rPr>
          <w:t>social media</w:t>
        </w:r>
      </w:hyperlink>
      <w:r w:rsidRPr="66DC10FA">
        <w:rPr>
          <w:rFonts w:ascii="Trebuchet MS" w:hAnsi="Trebuchet MS"/>
          <w:color w:val="0E101A"/>
          <w:sz w:val="18"/>
          <w:szCs w:val="18"/>
          <w:lang w:val="en-CA"/>
        </w:rPr>
        <w:t xml:space="preserve">, </w:t>
      </w:r>
      <w:r w:rsidRPr="66DC10FA">
        <w:rPr>
          <w:rFonts w:ascii="Trebuchet MS" w:hAnsi="Trebuchet MS"/>
          <w:color w:val="0E101A"/>
          <w:sz w:val="18"/>
          <w:szCs w:val="18"/>
          <w:lang w:val="en-CA" w:eastAsia="en-GB" w:bidi="bn-IN"/>
        </w:rPr>
        <w:t>building an engaged community and promoting the sport</w:t>
      </w:r>
    </w:p>
    <w:p w14:paraId="32235F52" w14:textId="42AC6582" w:rsidR="00DA552F" w:rsidRPr="00187472" w:rsidRDefault="00187472" w:rsidP="00187472">
      <w:pPr>
        <w:pStyle w:val="ListParagraph"/>
        <w:numPr>
          <w:ilvl w:val="0"/>
          <w:numId w:val="15"/>
        </w:numPr>
        <w:spacing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val="en-CA" w:eastAsia="en-GB" w:bidi="bn-IN"/>
        </w:rPr>
      </w:pPr>
      <w:r w:rsidRPr="00932840">
        <w:rPr>
          <w:rFonts w:ascii="Trebuchet MS" w:hAnsi="Trebuchet MS"/>
          <w:color w:val="0E101A"/>
          <w:sz w:val="18"/>
          <w:szCs w:val="18"/>
          <w:lang w:val="en-CA" w:eastAsia="en-GB" w:bidi="bn-IN"/>
        </w:rPr>
        <w:lastRenderedPageBreak/>
        <w:t>Translated between English, Russian, and Spanish for international teammates, fostering team cohesion</w:t>
      </w:r>
    </w:p>
    <w:sectPr w:rsidR="00DA552F" w:rsidRPr="00187472" w:rsidSect="00170789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13E46" w14:textId="77777777" w:rsidR="00802A7E" w:rsidRDefault="00802A7E" w:rsidP="00941308">
      <w:pPr>
        <w:spacing w:after="0" w:line="240" w:lineRule="auto"/>
      </w:pPr>
      <w:r>
        <w:separator/>
      </w:r>
    </w:p>
  </w:endnote>
  <w:endnote w:type="continuationSeparator" w:id="0">
    <w:p w14:paraId="7ABA8988" w14:textId="77777777" w:rsidR="00802A7E" w:rsidRDefault="00802A7E" w:rsidP="00941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05E22" w14:textId="77777777" w:rsidR="00802A7E" w:rsidRDefault="00802A7E" w:rsidP="00941308">
      <w:pPr>
        <w:spacing w:after="0" w:line="240" w:lineRule="auto"/>
      </w:pPr>
      <w:r>
        <w:separator/>
      </w:r>
    </w:p>
  </w:footnote>
  <w:footnote w:type="continuationSeparator" w:id="0">
    <w:p w14:paraId="15EB4D5B" w14:textId="77777777" w:rsidR="00802A7E" w:rsidRDefault="00802A7E" w:rsidP="009413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13F15"/>
    <w:multiLevelType w:val="hybridMultilevel"/>
    <w:tmpl w:val="94E20F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D5B97"/>
    <w:multiLevelType w:val="hybridMultilevel"/>
    <w:tmpl w:val="D13C8AE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975F83"/>
    <w:multiLevelType w:val="hybridMultilevel"/>
    <w:tmpl w:val="7180BD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4626D7"/>
    <w:multiLevelType w:val="hybridMultilevel"/>
    <w:tmpl w:val="7DF4990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711A4A"/>
    <w:multiLevelType w:val="hybridMultilevel"/>
    <w:tmpl w:val="F3A0D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B0DC5"/>
    <w:multiLevelType w:val="hybridMultilevel"/>
    <w:tmpl w:val="BD76E1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D61D3"/>
    <w:multiLevelType w:val="multilevel"/>
    <w:tmpl w:val="4D0C4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587148"/>
    <w:multiLevelType w:val="multilevel"/>
    <w:tmpl w:val="6D9C7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F903B5"/>
    <w:multiLevelType w:val="hybridMultilevel"/>
    <w:tmpl w:val="D62012A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64C06A2"/>
    <w:multiLevelType w:val="multilevel"/>
    <w:tmpl w:val="4EB02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042477"/>
    <w:multiLevelType w:val="hybridMultilevel"/>
    <w:tmpl w:val="5950E6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124B45"/>
    <w:multiLevelType w:val="hybridMultilevel"/>
    <w:tmpl w:val="CE0EA5C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144CF5"/>
    <w:multiLevelType w:val="multilevel"/>
    <w:tmpl w:val="489A8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336E75"/>
    <w:multiLevelType w:val="hybridMultilevel"/>
    <w:tmpl w:val="C8BA36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94224D8"/>
    <w:multiLevelType w:val="hybridMultilevel"/>
    <w:tmpl w:val="55DAF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556246"/>
    <w:multiLevelType w:val="hybridMultilevel"/>
    <w:tmpl w:val="E90646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E0C613D"/>
    <w:multiLevelType w:val="hybridMultilevel"/>
    <w:tmpl w:val="6C30E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8905AB"/>
    <w:multiLevelType w:val="hybridMultilevel"/>
    <w:tmpl w:val="7D4EB32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FB929B1"/>
    <w:multiLevelType w:val="hybridMultilevel"/>
    <w:tmpl w:val="5E5448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0034EDF"/>
    <w:multiLevelType w:val="multilevel"/>
    <w:tmpl w:val="2716F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12B2E05"/>
    <w:multiLevelType w:val="hybridMultilevel"/>
    <w:tmpl w:val="6A80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731D1C"/>
    <w:multiLevelType w:val="hybridMultilevel"/>
    <w:tmpl w:val="C746618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44779C2"/>
    <w:multiLevelType w:val="multilevel"/>
    <w:tmpl w:val="BD2AA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57658F8"/>
    <w:multiLevelType w:val="hybridMultilevel"/>
    <w:tmpl w:val="46885A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E667CF"/>
    <w:multiLevelType w:val="hybridMultilevel"/>
    <w:tmpl w:val="617896D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281277C4"/>
    <w:multiLevelType w:val="hybridMultilevel"/>
    <w:tmpl w:val="C1D0FE74"/>
    <w:lvl w:ilvl="0" w:tplc="0409000D">
      <w:start w:val="1"/>
      <w:numFmt w:val="bullet"/>
      <w:lvlText w:val=""/>
      <w:lvlJc w:val="left"/>
      <w:pPr>
        <w:ind w:left="1501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1" w:hanging="360"/>
      </w:pPr>
      <w:rPr>
        <w:rFonts w:ascii="Wingdings" w:hAnsi="Wingdings" w:hint="default"/>
      </w:rPr>
    </w:lvl>
  </w:abstractNum>
  <w:abstractNum w:abstractNumId="26" w15:restartNumberingAfterBreak="0">
    <w:nsid w:val="2B3370F1"/>
    <w:multiLevelType w:val="hybridMultilevel"/>
    <w:tmpl w:val="B186F4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C267C36"/>
    <w:multiLevelType w:val="hybridMultilevel"/>
    <w:tmpl w:val="EB62BF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4A69B1"/>
    <w:multiLevelType w:val="hybridMultilevel"/>
    <w:tmpl w:val="08D64A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A73057F"/>
    <w:multiLevelType w:val="hybridMultilevel"/>
    <w:tmpl w:val="19C4FAA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D2F7430"/>
    <w:multiLevelType w:val="multilevel"/>
    <w:tmpl w:val="59046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EC12D6D"/>
    <w:multiLevelType w:val="hybridMultilevel"/>
    <w:tmpl w:val="199CC2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F445D9E"/>
    <w:multiLevelType w:val="hybridMultilevel"/>
    <w:tmpl w:val="8C6C95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1313F73"/>
    <w:multiLevelType w:val="hybridMultilevel"/>
    <w:tmpl w:val="0D909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BE4CF3"/>
    <w:multiLevelType w:val="hybridMultilevel"/>
    <w:tmpl w:val="874AAD9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63A6494"/>
    <w:multiLevelType w:val="multilevel"/>
    <w:tmpl w:val="8D160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EB65839"/>
    <w:multiLevelType w:val="hybridMultilevel"/>
    <w:tmpl w:val="8D7A1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EE020D5"/>
    <w:multiLevelType w:val="hybridMultilevel"/>
    <w:tmpl w:val="8F72AF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F3F66C6"/>
    <w:multiLevelType w:val="hybridMultilevel"/>
    <w:tmpl w:val="2722A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865993"/>
    <w:multiLevelType w:val="hybridMultilevel"/>
    <w:tmpl w:val="5FA014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1F15173"/>
    <w:multiLevelType w:val="hybridMultilevel"/>
    <w:tmpl w:val="D8886F1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54CE21D3"/>
    <w:multiLevelType w:val="hybridMultilevel"/>
    <w:tmpl w:val="92A4330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B3D02E4"/>
    <w:multiLevelType w:val="hybridMultilevel"/>
    <w:tmpl w:val="24BA5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BD841D3"/>
    <w:multiLevelType w:val="hybridMultilevel"/>
    <w:tmpl w:val="EF02A5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5E8A2284"/>
    <w:multiLevelType w:val="multilevel"/>
    <w:tmpl w:val="B1189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F0A5FBE"/>
    <w:multiLevelType w:val="multilevel"/>
    <w:tmpl w:val="8B301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0601359"/>
    <w:multiLevelType w:val="hybridMultilevel"/>
    <w:tmpl w:val="E2765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F53A42"/>
    <w:multiLevelType w:val="hybridMultilevel"/>
    <w:tmpl w:val="4DBECD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7502A40"/>
    <w:multiLevelType w:val="hybridMultilevel"/>
    <w:tmpl w:val="3CFCFC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514B33"/>
    <w:multiLevelType w:val="hybridMultilevel"/>
    <w:tmpl w:val="5A9691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6E336909"/>
    <w:multiLevelType w:val="hybridMultilevel"/>
    <w:tmpl w:val="9476FF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0676667"/>
    <w:multiLevelType w:val="hybridMultilevel"/>
    <w:tmpl w:val="91D891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190E6B"/>
    <w:multiLevelType w:val="hybridMultilevel"/>
    <w:tmpl w:val="AA7E47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1BE66EB"/>
    <w:multiLevelType w:val="hybridMultilevel"/>
    <w:tmpl w:val="BC9E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2805670"/>
    <w:multiLevelType w:val="hybridMultilevel"/>
    <w:tmpl w:val="7F3473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73FA1703"/>
    <w:multiLevelType w:val="hybridMultilevel"/>
    <w:tmpl w:val="E3C6B5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78232022"/>
    <w:multiLevelType w:val="hybridMultilevel"/>
    <w:tmpl w:val="9CD049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7E071674"/>
    <w:multiLevelType w:val="multilevel"/>
    <w:tmpl w:val="1E68B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4727044">
    <w:abstractNumId w:val="36"/>
  </w:num>
  <w:num w:numId="2" w16cid:durableId="268782187">
    <w:abstractNumId w:val="16"/>
  </w:num>
  <w:num w:numId="3" w16cid:durableId="1068110149">
    <w:abstractNumId w:val="38"/>
  </w:num>
  <w:num w:numId="4" w16cid:durableId="1490250409">
    <w:abstractNumId w:val="17"/>
  </w:num>
  <w:num w:numId="5" w16cid:durableId="1427186210">
    <w:abstractNumId w:val="48"/>
  </w:num>
  <w:num w:numId="6" w16cid:durableId="87081">
    <w:abstractNumId w:val="53"/>
  </w:num>
  <w:num w:numId="7" w16cid:durableId="605230556">
    <w:abstractNumId w:val="40"/>
  </w:num>
  <w:num w:numId="8" w16cid:durableId="1932740087">
    <w:abstractNumId w:val="8"/>
  </w:num>
  <w:num w:numId="9" w16cid:durableId="1537810236">
    <w:abstractNumId w:val="34"/>
  </w:num>
  <w:num w:numId="10" w16cid:durableId="604657658">
    <w:abstractNumId w:val="24"/>
  </w:num>
  <w:num w:numId="11" w16cid:durableId="208881190">
    <w:abstractNumId w:val="25"/>
  </w:num>
  <w:num w:numId="12" w16cid:durableId="1919902293">
    <w:abstractNumId w:val="32"/>
  </w:num>
  <w:num w:numId="13" w16cid:durableId="1641030887">
    <w:abstractNumId w:val="4"/>
  </w:num>
  <w:num w:numId="14" w16cid:durableId="596868686">
    <w:abstractNumId w:val="46"/>
  </w:num>
  <w:num w:numId="15" w16cid:durableId="2031761772">
    <w:abstractNumId w:val="33"/>
  </w:num>
  <w:num w:numId="16" w16cid:durableId="1577545404">
    <w:abstractNumId w:val="41"/>
  </w:num>
  <w:num w:numId="17" w16cid:durableId="518667622">
    <w:abstractNumId w:val="1"/>
  </w:num>
  <w:num w:numId="18" w16cid:durableId="1393889677">
    <w:abstractNumId w:val="42"/>
  </w:num>
  <w:num w:numId="19" w16cid:durableId="1640500465">
    <w:abstractNumId w:val="49"/>
  </w:num>
  <w:num w:numId="20" w16cid:durableId="768738253">
    <w:abstractNumId w:val="51"/>
  </w:num>
  <w:num w:numId="21" w16cid:durableId="563832998">
    <w:abstractNumId w:val="56"/>
  </w:num>
  <w:num w:numId="22" w16cid:durableId="1732848873">
    <w:abstractNumId w:val="21"/>
  </w:num>
  <w:num w:numId="23" w16cid:durableId="1176768349">
    <w:abstractNumId w:val="3"/>
  </w:num>
  <w:num w:numId="24" w16cid:durableId="1912424337">
    <w:abstractNumId w:val="29"/>
  </w:num>
  <w:num w:numId="25" w16cid:durableId="1847749420">
    <w:abstractNumId w:val="37"/>
  </w:num>
  <w:num w:numId="26" w16cid:durableId="1034425115">
    <w:abstractNumId w:val="11"/>
  </w:num>
  <w:num w:numId="27" w16cid:durableId="536813398">
    <w:abstractNumId w:val="5"/>
  </w:num>
  <w:num w:numId="28" w16cid:durableId="1511333915">
    <w:abstractNumId w:val="0"/>
  </w:num>
  <w:num w:numId="29" w16cid:durableId="2053651265">
    <w:abstractNumId w:val="54"/>
  </w:num>
  <w:num w:numId="30" w16cid:durableId="351490208">
    <w:abstractNumId w:val="43"/>
  </w:num>
  <w:num w:numId="31" w16cid:durableId="2051685056">
    <w:abstractNumId w:val="31"/>
  </w:num>
  <w:num w:numId="32" w16cid:durableId="1628272505">
    <w:abstractNumId w:val="23"/>
  </w:num>
  <w:num w:numId="33" w16cid:durableId="603880417">
    <w:abstractNumId w:val="28"/>
  </w:num>
  <w:num w:numId="34" w16cid:durableId="10688560">
    <w:abstractNumId w:val="18"/>
  </w:num>
  <w:num w:numId="35" w16cid:durableId="108748577">
    <w:abstractNumId w:val="39"/>
  </w:num>
  <w:num w:numId="36" w16cid:durableId="327901482">
    <w:abstractNumId w:val="26"/>
  </w:num>
  <w:num w:numId="37" w16cid:durableId="1017973525">
    <w:abstractNumId w:val="13"/>
  </w:num>
  <w:num w:numId="38" w16cid:durableId="144392276">
    <w:abstractNumId w:val="10"/>
  </w:num>
  <w:num w:numId="39" w16cid:durableId="1673337958">
    <w:abstractNumId w:val="2"/>
  </w:num>
  <w:num w:numId="40" w16cid:durableId="1342275088">
    <w:abstractNumId w:val="50"/>
  </w:num>
  <w:num w:numId="41" w16cid:durableId="572668507">
    <w:abstractNumId w:val="55"/>
  </w:num>
  <w:num w:numId="42" w16cid:durableId="1186140353">
    <w:abstractNumId w:val="52"/>
  </w:num>
  <w:num w:numId="43" w16cid:durableId="1061250862">
    <w:abstractNumId w:val="15"/>
  </w:num>
  <w:num w:numId="44" w16cid:durableId="953705652">
    <w:abstractNumId w:val="20"/>
  </w:num>
  <w:num w:numId="45" w16cid:durableId="2073498184">
    <w:abstractNumId w:val="14"/>
  </w:num>
  <w:num w:numId="46" w16cid:durableId="795948159">
    <w:abstractNumId w:val="27"/>
  </w:num>
  <w:num w:numId="47" w16cid:durableId="2056004785">
    <w:abstractNumId w:val="47"/>
  </w:num>
  <w:num w:numId="48" w16cid:durableId="1630669567">
    <w:abstractNumId w:val="12"/>
  </w:num>
  <w:num w:numId="49" w16cid:durableId="1950965383">
    <w:abstractNumId w:val="22"/>
  </w:num>
  <w:num w:numId="50" w16cid:durableId="654989641">
    <w:abstractNumId w:val="30"/>
  </w:num>
  <w:num w:numId="51" w16cid:durableId="1676180042">
    <w:abstractNumId w:val="44"/>
  </w:num>
  <w:num w:numId="52" w16cid:durableId="1034190468">
    <w:abstractNumId w:val="6"/>
  </w:num>
  <w:num w:numId="53" w16cid:durableId="392780168">
    <w:abstractNumId w:val="35"/>
  </w:num>
  <w:num w:numId="54" w16cid:durableId="763261451">
    <w:abstractNumId w:val="45"/>
  </w:num>
  <w:num w:numId="55" w16cid:durableId="1549340797">
    <w:abstractNumId w:val="19"/>
  </w:num>
  <w:num w:numId="56" w16cid:durableId="49231293">
    <w:abstractNumId w:val="9"/>
  </w:num>
  <w:num w:numId="57" w16cid:durableId="973213388">
    <w:abstractNumId w:val="7"/>
  </w:num>
  <w:num w:numId="58" w16cid:durableId="1333871204">
    <w:abstractNumId w:val="5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 style="mso-position-horizontal:right;mso-position-horizontal-relative:margin;v-text-anchor:middle" fillcolor="white" strokecolor="#4472c4">
      <v:fill color="white" rotate="t" type="frame"/>
      <v:stroke color="#4472c4" weight="2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c0MTcyM7E0NzNR0lEKTi0uzszPAykwNKgFAK24fxwtAAAA"/>
  </w:docVars>
  <w:rsids>
    <w:rsidRoot w:val="00B055D2"/>
    <w:rsid w:val="0000070A"/>
    <w:rsid w:val="00003127"/>
    <w:rsid w:val="000072CE"/>
    <w:rsid w:val="00016EAA"/>
    <w:rsid w:val="00017384"/>
    <w:rsid w:val="000223C5"/>
    <w:rsid w:val="000257DA"/>
    <w:rsid w:val="00030456"/>
    <w:rsid w:val="00030D31"/>
    <w:rsid w:val="00034730"/>
    <w:rsid w:val="00035D59"/>
    <w:rsid w:val="0003693B"/>
    <w:rsid w:val="00044F1E"/>
    <w:rsid w:val="000501F3"/>
    <w:rsid w:val="00054C41"/>
    <w:rsid w:val="00061859"/>
    <w:rsid w:val="00066219"/>
    <w:rsid w:val="000702E4"/>
    <w:rsid w:val="00071846"/>
    <w:rsid w:val="00072CC4"/>
    <w:rsid w:val="00074224"/>
    <w:rsid w:val="00076B66"/>
    <w:rsid w:val="00077E3D"/>
    <w:rsid w:val="00080B98"/>
    <w:rsid w:val="0008242B"/>
    <w:rsid w:val="00090813"/>
    <w:rsid w:val="0009454C"/>
    <w:rsid w:val="000A4B96"/>
    <w:rsid w:val="000B3C3D"/>
    <w:rsid w:val="000C71E2"/>
    <w:rsid w:val="000C7631"/>
    <w:rsid w:val="000D209E"/>
    <w:rsid w:val="000D2D62"/>
    <w:rsid w:val="000E1DCA"/>
    <w:rsid w:val="000E2A0C"/>
    <w:rsid w:val="001075B1"/>
    <w:rsid w:val="0012279A"/>
    <w:rsid w:val="00122A38"/>
    <w:rsid w:val="001266C8"/>
    <w:rsid w:val="00127A7D"/>
    <w:rsid w:val="00136A92"/>
    <w:rsid w:val="00136D33"/>
    <w:rsid w:val="00140FA0"/>
    <w:rsid w:val="00144E31"/>
    <w:rsid w:val="00162D38"/>
    <w:rsid w:val="00165C56"/>
    <w:rsid w:val="001673DA"/>
    <w:rsid w:val="00167ECD"/>
    <w:rsid w:val="00170789"/>
    <w:rsid w:val="001712AB"/>
    <w:rsid w:val="00172B8F"/>
    <w:rsid w:val="00180D49"/>
    <w:rsid w:val="00182989"/>
    <w:rsid w:val="00187472"/>
    <w:rsid w:val="00191EE6"/>
    <w:rsid w:val="0019419D"/>
    <w:rsid w:val="0019754D"/>
    <w:rsid w:val="001A174C"/>
    <w:rsid w:val="001B5DE7"/>
    <w:rsid w:val="001B71DE"/>
    <w:rsid w:val="001C3EFB"/>
    <w:rsid w:val="001D79AC"/>
    <w:rsid w:val="001E3AFC"/>
    <w:rsid w:val="001F1AE7"/>
    <w:rsid w:val="001F2226"/>
    <w:rsid w:val="001F2CE7"/>
    <w:rsid w:val="001F3015"/>
    <w:rsid w:val="001F664A"/>
    <w:rsid w:val="00202279"/>
    <w:rsid w:val="002067EB"/>
    <w:rsid w:val="00207707"/>
    <w:rsid w:val="00210197"/>
    <w:rsid w:val="00213C1E"/>
    <w:rsid w:val="0021486D"/>
    <w:rsid w:val="00214CAC"/>
    <w:rsid w:val="002159A6"/>
    <w:rsid w:val="00223902"/>
    <w:rsid w:val="00224ED0"/>
    <w:rsid w:val="00232719"/>
    <w:rsid w:val="00246C14"/>
    <w:rsid w:val="0025191E"/>
    <w:rsid w:val="00252999"/>
    <w:rsid w:val="00255F15"/>
    <w:rsid w:val="0026552C"/>
    <w:rsid w:val="00272454"/>
    <w:rsid w:val="00276D38"/>
    <w:rsid w:val="002845DB"/>
    <w:rsid w:val="00285F4B"/>
    <w:rsid w:val="002A1AA1"/>
    <w:rsid w:val="002A1B1F"/>
    <w:rsid w:val="002A2B45"/>
    <w:rsid w:val="002B68EA"/>
    <w:rsid w:val="002C3372"/>
    <w:rsid w:val="002C6EFE"/>
    <w:rsid w:val="002D4A07"/>
    <w:rsid w:val="002D4AA1"/>
    <w:rsid w:val="002D4DCE"/>
    <w:rsid w:val="002D6893"/>
    <w:rsid w:val="002D788A"/>
    <w:rsid w:val="002E05D5"/>
    <w:rsid w:val="002E1616"/>
    <w:rsid w:val="002E5B3B"/>
    <w:rsid w:val="002E5CE2"/>
    <w:rsid w:val="002F065E"/>
    <w:rsid w:val="002F6C78"/>
    <w:rsid w:val="0030220D"/>
    <w:rsid w:val="003033BD"/>
    <w:rsid w:val="003045C1"/>
    <w:rsid w:val="00305064"/>
    <w:rsid w:val="00307439"/>
    <w:rsid w:val="00317A2B"/>
    <w:rsid w:val="00320E75"/>
    <w:rsid w:val="00334721"/>
    <w:rsid w:val="00334ABA"/>
    <w:rsid w:val="0033554F"/>
    <w:rsid w:val="00335C61"/>
    <w:rsid w:val="00337B65"/>
    <w:rsid w:val="003545D2"/>
    <w:rsid w:val="00357327"/>
    <w:rsid w:val="00357BB6"/>
    <w:rsid w:val="0036406D"/>
    <w:rsid w:val="0036475C"/>
    <w:rsid w:val="00366394"/>
    <w:rsid w:val="003720BF"/>
    <w:rsid w:val="0038539D"/>
    <w:rsid w:val="003875CE"/>
    <w:rsid w:val="00387D59"/>
    <w:rsid w:val="00390A09"/>
    <w:rsid w:val="00397467"/>
    <w:rsid w:val="003A235B"/>
    <w:rsid w:val="003A2A8A"/>
    <w:rsid w:val="003A7273"/>
    <w:rsid w:val="003B031A"/>
    <w:rsid w:val="003B5308"/>
    <w:rsid w:val="003B607E"/>
    <w:rsid w:val="003C1F24"/>
    <w:rsid w:val="003C2737"/>
    <w:rsid w:val="003C36A7"/>
    <w:rsid w:val="003D2A88"/>
    <w:rsid w:val="003D4349"/>
    <w:rsid w:val="003D5737"/>
    <w:rsid w:val="003D7D22"/>
    <w:rsid w:val="003E185D"/>
    <w:rsid w:val="003E6B24"/>
    <w:rsid w:val="003E77A8"/>
    <w:rsid w:val="003F3BB5"/>
    <w:rsid w:val="00400FB2"/>
    <w:rsid w:val="00400FC4"/>
    <w:rsid w:val="00402F31"/>
    <w:rsid w:val="00413A44"/>
    <w:rsid w:val="00414397"/>
    <w:rsid w:val="004148B1"/>
    <w:rsid w:val="0041589B"/>
    <w:rsid w:val="00415A3D"/>
    <w:rsid w:val="00421267"/>
    <w:rsid w:val="00427D79"/>
    <w:rsid w:val="00430E88"/>
    <w:rsid w:val="0043153B"/>
    <w:rsid w:val="00433489"/>
    <w:rsid w:val="004340E0"/>
    <w:rsid w:val="0043451C"/>
    <w:rsid w:val="00441285"/>
    <w:rsid w:val="0044701F"/>
    <w:rsid w:val="0044781A"/>
    <w:rsid w:val="004554FA"/>
    <w:rsid w:val="004657D3"/>
    <w:rsid w:val="00465C07"/>
    <w:rsid w:val="00474523"/>
    <w:rsid w:val="004816E3"/>
    <w:rsid w:val="00483347"/>
    <w:rsid w:val="00483A65"/>
    <w:rsid w:val="004853BD"/>
    <w:rsid w:val="0049058A"/>
    <w:rsid w:val="00490FF1"/>
    <w:rsid w:val="004A01F8"/>
    <w:rsid w:val="004A3865"/>
    <w:rsid w:val="004A47D6"/>
    <w:rsid w:val="004B76C4"/>
    <w:rsid w:val="004C4089"/>
    <w:rsid w:val="004C47F6"/>
    <w:rsid w:val="004C6BCC"/>
    <w:rsid w:val="004D2653"/>
    <w:rsid w:val="004D2DA1"/>
    <w:rsid w:val="004D7D07"/>
    <w:rsid w:val="004E5405"/>
    <w:rsid w:val="004E7589"/>
    <w:rsid w:val="00500E60"/>
    <w:rsid w:val="005020D3"/>
    <w:rsid w:val="00505395"/>
    <w:rsid w:val="00506968"/>
    <w:rsid w:val="00506EB9"/>
    <w:rsid w:val="0051120F"/>
    <w:rsid w:val="00511FCC"/>
    <w:rsid w:val="00515513"/>
    <w:rsid w:val="00521951"/>
    <w:rsid w:val="00532252"/>
    <w:rsid w:val="0053241C"/>
    <w:rsid w:val="00535D62"/>
    <w:rsid w:val="00546593"/>
    <w:rsid w:val="0055320C"/>
    <w:rsid w:val="005576FE"/>
    <w:rsid w:val="005604F7"/>
    <w:rsid w:val="00565B4A"/>
    <w:rsid w:val="005674C1"/>
    <w:rsid w:val="00572746"/>
    <w:rsid w:val="00573D27"/>
    <w:rsid w:val="0057438D"/>
    <w:rsid w:val="00575182"/>
    <w:rsid w:val="00575ADB"/>
    <w:rsid w:val="00575FAD"/>
    <w:rsid w:val="00577310"/>
    <w:rsid w:val="00581485"/>
    <w:rsid w:val="00586451"/>
    <w:rsid w:val="0058700E"/>
    <w:rsid w:val="005A20EE"/>
    <w:rsid w:val="005A771F"/>
    <w:rsid w:val="005B122A"/>
    <w:rsid w:val="005B316A"/>
    <w:rsid w:val="005B7638"/>
    <w:rsid w:val="005C1DFA"/>
    <w:rsid w:val="005C2FC6"/>
    <w:rsid w:val="005D7AAA"/>
    <w:rsid w:val="005E1F29"/>
    <w:rsid w:val="005F167F"/>
    <w:rsid w:val="005F6465"/>
    <w:rsid w:val="0061004A"/>
    <w:rsid w:val="0063069B"/>
    <w:rsid w:val="0063358F"/>
    <w:rsid w:val="00650ACF"/>
    <w:rsid w:val="00663DD3"/>
    <w:rsid w:val="00664C1C"/>
    <w:rsid w:val="006653F4"/>
    <w:rsid w:val="006709F0"/>
    <w:rsid w:val="00670B1E"/>
    <w:rsid w:val="0067357B"/>
    <w:rsid w:val="006743AD"/>
    <w:rsid w:val="0069057F"/>
    <w:rsid w:val="006913D2"/>
    <w:rsid w:val="00693AC6"/>
    <w:rsid w:val="006A5354"/>
    <w:rsid w:val="006B15B7"/>
    <w:rsid w:val="006B1FD0"/>
    <w:rsid w:val="006C1B2F"/>
    <w:rsid w:val="006C1C2D"/>
    <w:rsid w:val="006C1FAA"/>
    <w:rsid w:val="006C5300"/>
    <w:rsid w:val="006C7096"/>
    <w:rsid w:val="006C7876"/>
    <w:rsid w:val="006D2614"/>
    <w:rsid w:val="006D26F5"/>
    <w:rsid w:val="006D3C6D"/>
    <w:rsid w:val="006F144A"/>
    <w:rsid w:val="006F6D28"/>
    <w:rsid w:val="006F70C8"/>
    <w:rsid w:val="00706398"/>
    <w:rsid w:val="007107D4"/>
    <w:rsid w:val="0071345B"/>
    <w:rsid w:val="0071551F"/>
    <w:rsid w:val="00724DBC"/>
    <w:rsid w:val="00726B7C"/>
    <w:rsid w:val="00732DD3"/>
    <w:rsid w:val="00737408"/>
    <w:rsid w:val="007374BF"/>
    <w:rsid w:val="00741299"/>
    <w:rsid w:val="0074620F"/>
    <w:rsid w:val="00747AEB"/>
    <w:rsid w:val="00751C47"/>
    <w:rsid w:val="007523DA"/>
    <w:rsid w:val="00752B19"/>
    <w:rsid w:val="0075542E"/>
    <w:rsid w:val="007604C6"/>
    <w:rsid w:val="007653B1"/>
    <w:rsid w:val="007666F0"/>
    <w:rsid w:val="00766EE2"/>
    <w:rsid w:val="00767C52"/>
    <w:rsid w:val="00767C5F"/>
    <w:rsid w:val="00771017"/>
    <w:rsid w:val="00771118"/>
    <w:rsid w:val="0077126A"/>
    <w:rsid w:val="00781ADD"/>
    <w:rsid w:val="00790183"/>
    <w:rsid w:val="00791AF9"/>
    <w:rsid w:val="00795E96"/>
    <w:rsid w:val="007960A3"/>
    <w:rsid w:val="0079789A"/>
    <w:rsid w:val="00797A63"/>
    <w:rsid w:val="007A5D40"/>
    <w:rsid w:val="007A7FC9"/>
    <w:rsid w:val="007B70B4"/>
    <w:rsid w:val="007C05B0"/>
    <w:rsid w:val="007C0FE9"/>
    <w:rsid w:val="007C4731"/>
    <w:rsid w:val="007C496C"/>
    <w:rsid w:val="007C4972"/>
    <w:rsid w:val="007C5BEB"/>
    <w:rsid w:val="007D781E"/>
    <w:rsid w:val="007E5EE9"/>
    <w:rsid w:val="007E6A87"/>
    <w:rsid w:val="007E6F79"/>
    <w:rsid w:val="007E73F7"/>
    <w:rsid w:val="007F4A53"/>
    <w:rsid w:val="007F69E0"/>
    <w:rsid w:val="007F71AA"/>
    <w:rsid w:val="00802A7E"/>
    <w:rsid w:val="00805F8D"/>
    <w:rsid w:val="00815C76"/>
    <w:rsid w:val="00816780"/>
    <w:rsid w:val="00820AC6"/>
    <w:rsid w:val="00821EB4"/>
    <w:rsid w:val="0082308D"/>
    <w:rsid w:val="008233E1"/>
    <w:rsid w:val="00823DA1"/>
    <w:rsid w:val="00823DFB"/>
    <w:rsid w:val="00826132"/>
    <w:rsid w:val="00827B0E"/>
    <w:rsid w:val="00836C89"/>
    <w:rsid w:val="00837B6F"/>
    <w:rsid w:val="00840B65"/>
    <w:rsid w:val="0084200A"/>
    <w:rsid w:val="008445A0"/>
    <w:rsid w:val="0084504B"/>
    <w:rsid w:val="008450C5"/>
    <w:rsid w:val="0084659A"/>
    <w:rsid w:val="00851632"/>
    <w:rsid w:val="00851677"/>
    <w:rsid w:val="0085258C"/>
    <w:rsid w:val="0085400A"/>
    <w:rsid w:val="00855387"/>
    <w:rsid w:val="00860415"/>
    <w:rsid w:val="00862EFE"/>
    <w:rsid w:val="0086762A"/>
    <w:rsid w:val="008751F9"/>
    <w:rsid w:val="00875333"/>
    <w:rsid w:val="008859CC"/>
    <w:rsid w:val="0088759A"/>
    <w:rsid w:val="008900A5"/>
    <w:rsid w:val="00893128"/>
    <w:rsid w:val="0089503D"/>
    <w:rsid w:val="008968F7"/>
    <w:rsid w:val="00896FA1"/>
    <w:rsid w:val="008A2D59"/>
    <w:rsid w:val="008A5115"/>
    <w:rsid w:val="008A63CF"/>
    <w:rsid w:val="008A689B"/>
    <w:rsid w:val="008A6A7B"/>
    <w:rsid w:val="008B0472"/>
    <w:rsid w:val="008B4ACB"/>
    <w:rsid w:val="008B4E3D"/>
    <w:rsid w:val="008B535F"/>
    <w:rsid w:val="008C06ED"/>
    <w:rsid w:val="008C52A7"/>
    <w:rsid w:val="008D1F21"/>
    <w:rsid w:val="008D79DF"/>
    <w:rsid w:val="008D7F5C"/>
    <w:rsid w:val="008E2DDC"/>
    <w:rsid w:val="008E6C24"/>
    <w:rsid w:val="008F0738"/>
    <w:rsid w:val="008F4336"/>
    <w:rsid w:val="008F4D5F"/>
    <w:rsid w:val="008F62F9"/>
    <w:rsid w:val="009001EC"/>
    <w:rsid w:val="009002A1"/>
    <w:rsid w:val="009003B4"/>
    <w:rsid w:val="00900E78"/>
    <w:rsid w:val="009019AB"/>
    <w:rsid w:val="00903AD9"/>
    <w:rsid w:val="00903FC9"/>
    <w:rsid w:val="009044A8"/>
    <w:rsid w:val="009125A1"/>
    <w:rsid w:val="00923B16"/>
    <w:rsid w:val="00926E5F"/>
    <w:rsid w:val="009373C5"/>
    <w:rsid w:val="00941308"/>
    <w:rsid w:val="00953B0E"/>
    <w:rsid w:val="0095623F"/>
    <w:rsid w:val="00956F49"/>
    <w:rsid w:val="009570CA"/>
    <w:rsid w:val="0096041E"/>
    <w:rsid w:val="00963655"/>
    <w:rsid w:val="00965E9B"/>
    <w:rsid w:val="009711CA"/>
    <w:rsid w:val="009809BB"/>
    <w:rsid w:val="00983695"/>
    <w:rsid w:val="009873B8"/>
    <w:rsid w:val="00991A8B"/>
    <w:rsid w:val="00992208"/>
    <w:rsid w:val="00995FD5"/>
    <w:rsid w:val="009965C2"/>
    <w:rsid w:val="0099B25F"/>
    <w:rsid w:val="009B041E"/>
    <w:rsid w:val="009B191B"/>
    <w:rsid w:val="009B4947"/>
    <w:rsid w:val="009B5CF6"/>
    <w:rsid w:val="009B70B0"/>
    <w:rsid w:val="009C059B"/>
    <w:rsid w:val="009D5873"/>
    <w:rsid w:val="009E2EBB"/>
    <w:rsid w:val="009F7327"/>
    <w:rsid w:val="00A05B3D"/>
    <w:rsid w:val="00A130E1"/>
    <w:rsid w:val="00A140BD"/>
    <w:rsid w:val="00A15B38"/>
    <w:rsid w:val="00A17C5B"/>
    <w:rsid w:val="00A23A30"/>
    <w:rsid w:val="00A30D2B"/>
    <w:rsid w:val="00A31A7B"/>
    <w:rsid w:val="00A44956"/>
    <w:rsid w:val="00A4725F"/>
    <w:rsid w:val="00A56BD5"/>
    <w:rsid w:val="00A574A5"/>
    <w:rsid w:val="00A57D56"/>
    <w:rsid w:val="00A62FD0"/>
    <w:rsid w:val="00A71D5E"/>
    <w:rsid w:val="00A82782"/>
    <w:rsid w:val="00A8656F"/>
    <w:rsid w:val="00A86B69"/>
    <w:rsid w:val="00AA2F79"/>
    <w:rsid w:val="00AA3243"/>
    <w:rsid w:val="00AA3B95"/>
    <w:rsid w:val="00AB0768"/>
    <w:rsid w:val="00AB7108"/>
    <w:rsid w:val="00AC2D8F"/>
    <w:rsid w:val="00AC7038"/>
    <w:rsid w:val="00AD069B"/>
    <w:rsid w:val="00AD09EF"/>
    <w:rsid w:val="00AD1985"/>
    <w:rsid w:val="00AF0787"/>
    <w:rsid w:val="00B055D2"/>
    <w:rsid w:val="00B06DEC"/>
    <w:rsid w:val="00B1007A"/>
    <w:rsid w:val="00B20ADE"/>
    <w:rsid w:val="00B26A70"/>
    <w:rsid w:val="00B30EC1"/>
    <w:rsid w:val="00B36556"/>
    <w:rsid w:val="00B458E0"/>
    <w:rsid w:val="00B504B8"/>
    <w:rsid w:val="00B507B9"/>
    <w:rsid w:val="00B52EC4"/>
    <w:rsid w:val="00B52EF7"/>
    <w:rsid w:val="00B531DF"/>
    <w:rsid w:val="00B543D9"/>
    <w:rsid w:val="00B5517C"/>
    <w:rsid w:val="00B57DB8"/>
    <w:rsid w:val="00B64AAB"/>
    <w:rsid w:val="00B6766F"/>
    <w:rsid w:val="00B67A43"/>
    <w:rsid w:val="00B70201"/>
    <w:rsid w:val="00B75CF7"/>
    <w:rsid w:val="00B76872"/>
    <w:rsid w:val="00B942FB"/>
    <w:rsid w:val="00B95DF6"/>
    <w:rsid w:val="00BB03B9"/>
    <w:rsid w:val="00BB14B6"/>
    <w:rsid w:val="00BB3753"/>
    <w:rsid w:val="00BC5073"/>
    <w:rsid w:val="00BD10E3"/>
    <w:rsid w:val="00BD39A3"/>
    <w:rsid w:val="00BD4E59"/>
    <w:rsid w:val="00BD7887"/>
    <w:rsid w:val="00BD7BCC"/>
    <w:rsid w:val="00BE46DF"/>
    <w:rsid w:val="00BF59D8"/>
    <w:rsid w:val="00C04519"/>
    <w:rsid w:val="00C17E63"/>
    <w:rsid w:val="00C21DF9"/>
    <w:rsid w:val="00C24C21"/>
    <w:rsid w:val="00C264ED"/>
    <w:rsid w:val="00C41AE8"/>
    <w:rsid w:val="00C436C9"/>
    <w:rsid w:val="00C43B97"/>
    <w:rsid w:val="00C471B9"/>
    <w:rsid w:val="00C505E6"/>
    <w:rsid w:val="00C512EA"/>
    <w:rsid w:val="00C521E4"/>
    <w:rsid w:val="00C52375"/>
    <w:rsid w:val="00C72ED5"/>
    <w:rsid w:val="00C802B4"/>
    <w:rsid w:val="00C80D5D"/>
    <w:rsid w:val="00C979CC"/>
    <w:rsid w:val="00CA1C09"/>
    <w:rsid w:val="00CA7429"/>
    <w:rsid w:val="00CB1FCD"/>
    <w:rsid w:val="00CC2FC7"/>
    <w:rsid w:val="00CC3EA6"/>
    <w:rsid w:val="00CC5D93"/>
    <w:rsid w:val="00CE1B87"/>
    <w:rsid w:val="00CF2359"/>
    <w:rsid w:val="00CF54A9"/>
    <w:rsid w:val="00D04811"/>
    <w:rsid w:val="00D054FF"/>
    <w:rsid w:val="00D06E08"/>
    <w:rsid w:val="00D1064D"/>
    <w:rsid w:val="00D14899"/>
    <w:rsid w:val="00D16A07"/>
    <w:rsid w:val="00D20A66"/>
    <w:rsid w:val="00D21073"/>
    <w:rsid w:val="00D216AD"/>
    <w:rsid w:val="00D2531C"/>
    <w:rsid w:val="00D35302"/>
    <w:rsid w:val="00D415C3"/>
    <w:rsid w:val="00D509D4"/>
    <w:rsid w:val="00D5213E"/>
    <w:rsid w:val="00D664B4"/>
    <w:rsid w:val="00D73E3B"/>
    <w:rsid w:val="00D74CAC"/>
    <w:rsid w:val="00D80097"/>
    <w:rsid w:val="00D869B8"/>
    <w:rsid w:val="00D928A3"/>
    <w:rsid w:val="00D93838"/>
    <w:rsid w:val="00D94FB4"/>
    <w:rsid w:val="00D953F0"/>
    <w:rsid w:val="00D95686"/>
    <w:rsid w:val="00D9C265"/>
    <w:rsid w:val="00DA552F"/>
    <w:rsid w:val="00DA7608"/>
    <w:rsid w:val="00DB08D5"/>
    <w:rsid w:val="00DB27EA"/>
    <w:rsid w:val="00DB5505"/>
    <w:rsid w:val="00DC7253"/>
    <w:rsid w:val="00DC7290"/>
    <w:rsid w:val="00DD3F9B"/>
    <w:rsid w:val="00DE359C"/>
    <w:rsid w:val="00DE4061"/>
    <w:rsid w:val="00DF1950"/>
    <w:rsid w:val="00DF413D"/>
    <w:rsid w:val="00DF4DF3"/>
    <w:rsid w:val="00E03029"/>
    <w:rsid w:val="00E11D28"/>
    <w:rsid w:val="00E20AB9"/>
    <w:rsid w:val="00E2424A"/>
    <w:rsid w:val="00E248AF"/>
    <w:rsid w:val="00E311B8"/>
    <w:rsid w:val="00E31FF1"/>
    <w:rsid w:val="00E36AE3"/>
    <w:rsid w:val="00E36B94"/>
    <w:rsid w:val="00E36EA0"/>
    <w:rsid w:val="00E45BA7"/>
    <w:rsid w:val="00E535C5"/>
    <w:rsid w:val="00E55C63"/>
    <w:rsid w:val="00E55E4F"/>
    <w:rsid w:val="00E70D85"/>
    <w:rsid w:val="00E72DB3"/>
    <w:rsid w:val="00E82BC0"/>
    <w:rsid w:val="00E84BCD"/>
    <w:rsid w:val="00E84CFF"/>
    <w:rsid w:val="00E85597"/>
    <w:rsid w:val="00E85D34"/>
    <w:rsid w:val="00E9515E"/>
    <w:rsid w:val="00EA24A9"/>
    <w:rsid w:val="00EB6923"/>
    <w:rsid w:val="00ED3A4D"/>
    <w:rsid w:val="00ED6305"/>
    <w:rsid w:val="00EF0058"/>
    <w:rsid w:val="00EF0314"/>
    <w:rsid w:val="00EF3A20"/>
    <w:rsid w:val="00EF7BB4"/>
    <w:rsid w:val="00F003FF"/>
    <w:rsid w:val="00F02D5F"/>
    <w:rsid w:val="00F05FC6"/>
    <w:rsid w:val="00F11D5F"/>
    <w:rsid w:val="00F15B9F"/>
    <w:rsid w:val="00F16304"/>
    <w:rsid w:val="00F233F8"/>
    <w:rsid w:val="00F2706C"/>
    <w:rsid w:val="00F305F0"/>
    <w:rsid w:val="00F3215E"/>
    <w:rsid w:val="00F33438"/>
    <w:rsid w:val="00F36B3C"/>
    <w:rsid w:val="00F40520"/>
    <w:rsid w:val="00F4388E"/>
    <w:rsid w:val="00F45AE9"/>
    <w:rsid w:val="00F618BD"/>
    <w:rsid w:val="00F662A8"/>
    <w:rsid w:val="00F70440"/>
    <w:rsid w:val="00F7212F"/>
    <w:rsid w:val="00F82046"/>
    <w:rsid w:val="00F84489"/>
    <w:rsid w:val="00F938F5"/>
    <w:rsid w:val="00F94D9E"/>
    <w:rsid w:val="00FA60CB"/>
    <w:rsid w:val="00FA7B95"/>
    <w:rsid w:val="00FB26E5"/>
    <w:rsid w:val="00FB4A4E"/>
    <w:rsid w:val="00FB743F"/>
    <w:rsid w:val="00FC4F78"/>
    <w:rsid w:val="00FC7464"/>
    <w:rsid w:val="00FD08F3"/>
    <w:rsid w:val="00FF3F41"/>
    <w:rsid w:val="00FF444B"/>
    <w:rsid w:val="00FF4958"/>
    <w:rsid w:val="0335FA2F"/>
    <w:rsid w:val="0381E6F4"/>
    <w:rsid w:val="03C41AF7"/>
    <w:rsid w:val="03CB7CBB"/>
    <w:rsid w:val="04E6E74C"/>
    <w:rsid w:val="05F4E6FE"/>
    <w:rsid w:val="08AD9E44"/>
    <w:rsid w:val="0997CD3A"/>
    <w:rsid w:val="09E1D914"/>
    <w:rsid w:val="0A5FDF1C"/>
    <w:rsid w:val="0B32CB69"/>
    <w:rsid w:val="0CAA666E"/>
    <w:rsid w:val="0CACFED0"/>
    <w:rsid w:val="0CFCDC3B"/>
    <w:rsid w:val="0ED9329F"/>
    <w:rsid w:val="0F936412"/>
    <w:rsid w:val="0FDF166A"/>
    <w:rsid w:val="1069549A"/>
    <w:rsid w:val="10809B91"/>
    <w:rsid w:val="108EC6CF"/>
    <w:rsid w:val="10DCA58B"/>
    <w:rsid w:val="13160B46"/>
    <w:rsid w:val="14D1751F"/>
    <w:rsid w:val="15B44675"/>
    <w:rsid w:val="16E7F7EB"/>
    <w:rsid w:val="1769DEEF"/>
    <w:rsid w:val="177C81AE"/>
    <w:rsid w:val="17DC8B5C"/>
    <w:rsid w:val="184F7E09"/>
    <w:rsid w:val="18DBBC62"/>
    <w:rsid w:val="19091A19"/>
    <w:rsid w:val="19454B68"/>
    <w:rsid w:val="1A795F79"/>
    <w:rsid w:val="1A9F1D49"/>
    <w:rsid w:val="1B42CEF2"/>
    <w:rsid w:val="1C0C9DF9"/>
    <w:rsid w:val="1C0D6D8A"/>
    <w:rsid w:val="1C61DD5D"/>
    <w:rsid w:val="1CC8BD2F"/>
    <w:rsid w:val="1DB3D837"/>
    <w:rsid w:val="1DCD22F2"/>
    <w:rsid w:val="1E40BF32"/>
    <w:rsid w:val="1F0B1043"/>
    <w:rsid w:val="1F662404"/>
    <w:rsid w:val="201CCC7A"/>
    <w:rsid w:val="203C3AF2"/>
    <w:rsid w:val="207B067A"/>
    <w:rsid w:val="21535EFC"/>
    <w:rsid w:val="224D7328"/>
    <w:rsid w:val="2359AE4B"/>
    <w:rsid w:val="2405F73D"/>
    <w:rsid w:val="24565BB5"/>
    <w:rsid w:val="26255682"/>
    <w:rsid w:val="278E6EAC"/>
    <w:rsid w:val="29DB9BF1"/>
    <w:rsid w:val="2AB496A3"/>
    <w:rsid w:val="2B8C3A09"/>
    <w:rsid w:val="2D146046"/>
    <w:rsid w:val="2D952420"/>
    <w:rsid w:val="2E8D6931"/>
    <w:rsid w:val="2F44E26F"/>
    <w:rsid w:val="30A743A5"/>
    <w:rsid w:val="30C2035F"/>
    <w:rsid w:val="3159FE96"/>
    <w:rsid w:val="316F0ABA"/>
    <w:rsid w:val="330FBE10"/>
    <w:rsid w:val="343D3AAB"/>
    <w:rsid w:val="35BFC597"/>
    <w:rsid w:val="35E115CD"/>
    <w:rsid w:val="35E20C80"/>
    <w:rsid w:val="3744E1DE"/>
    <w:rsid w:val="3785A60A"/>
    <w:rsid w:val="38A5E8E5"/>
    <w:rsid w:val="3935C844"/>
    <w:rsid w:val="39A35F96"/>
    <w:rsid w:val="39AAC2FD"/>
    <w:rsid w:val="39D73B20"/>
    <w:rsid w:val="3AB6E0A3"/>
    <w:rsid w:val="3ADF8AB4"/>
    <w:rsid w:val="3B1D59BF"/>
    <w:rsid w:val="3BBFF0AF"/>
    <w:rsid w:val="3C041411"/>
    <w:rsid w:val="3C1517ED"/>
    <w:rsid w:val="3D5786C2"/>
    <w:rsid w:val="3DB5FFDF"/>
    <w:rsid w:val="3E536F7B"/>
    <w:rsid w:val="4047EE61"/>
    <w:rsid w:val="40F302AC"/>
    <w:rsid w:val="41322F94"/>
    <w:rsid w:val="416E3F97"/>
    <w:rsid w:val="43ADB209"/>
    <w:rsid w:val="4403970E"/>
    <w:rsid w:val="442F4935"/>
    <w:rsid w:val="449CD5B7"/>
    <w:rsid w:val="44E864E7"/>
    <w:rsid w:val="458E40D7"/>
    <w:rsid w:val="4641C995"/>
    <w:rsid w:val="478E2BF5"/>
    <w:rsid w:val="48D91942"/>
    <w:rsid w:val="4A0D201A"/>
    <w:rsid w:val="4A1EB8FB"/>
    <w:rsid w:val="4AB7AFF6"/>
    <w:rsid w:val="4B33D98F"/>
    <w:rsid w:val="4B4DB5F9"/>
    <w:rsid w:val="4CEA1DF4"/>
    <w:rsid w:val="4D6C96BB"/>
    <w:rsid w:val="4D6EE391"/>
    <w:rsid w:val="4E01FD15"/>
    <w:rsid w:val="4F7683A4"/>
    <w:rsid w:val="50308966"/>
    <w:rsid w:val="5094DF4F"/>
    <w:rsid w:val="50BB1E38"/>
    <w:rsid w:val="51302A0A"/>
    <w:rsid w:val="51962B11"/>
    <w:rsid w:val="53071276"/>
    <w:rsid w:val="53902A72"/>
    <w:rsid w:val="53D76816"/>
    <w:rsid w:val="54CA54E1"/>
    <w:rsid w:val="56320275"/>
    <w:rsid w:val="576E4379"/>
    <w:rsid w:val="57A8B349"/>
    <w:rsid w:val="57AB3290"/>
    <w:rsid w:val="585EB78E"/>
    <w:rsid w:val="588A5336"/>
    <w:rsid w:val="58B1B997"/>
    <w:rsid w:val="5BD5BFF5"/>
    <w:rsid w:val="5D906E0C"/>
    <w:rsid w:val="5E9DD6DD"/>
    <w:rsid w:val="60C0C6B0"/>
    <w:rsid w:val="60D5F0FA"/>
    <w:rsid w:val="61223CB9"/>
    <w:rsid w:val="64568297"/>
    <w:rsid w:val="66DC10FA"/>
    <w:rsid w:val="671B936E"/>
    <w:rsid w:val="67411EE3"/>
    <w:rsid w:val="67452341"/>
    <w:rsid w:val="674653BB"/>
    <w:rsid w:val="67C64FCC"/>
    <w:rsid w:val="67EBF61F"/>
    <w:rsid w:val="67F6044A"/>
    <w:rsid w:val="6881078A"/>
    <w:rsid w:val="69D3BBFD"/>
    <w:rsid w:val="6AA099EB"/>
    <w:rsid w:val="6B03C4E2"/>
    <w:rsid w:val="6B8EC5D8"/>
    <w:rsid w:val="6C8712FE"/>
    <w:rsid w:val="6EB0EC09"/>
    <w:rsid w:val="70D77A7D"/>
    <w:rsid w:val="70F390A6"/>
    <w:rsid w:val="723C01D3"/>
    <w:rsid w:val="7247A5D5"/>
    <w:rsid w:val="726238A9"/>
    <w:rsid w:val="72C40E67"/>
    <w:rsid w:val="7372DC2A"/>
    <w:rsid w:val="73B2E3DB"/>
    <w:rsid w:val="73CB171A"/>
    <w:rsid w:val="73E0F712"/>
    <w:rsid w:val="73E65D14"/>
    <w:rsid w:val="74048221"/>
    <w:rsid w:val="7517C6BE"/>
    <w:rsid w:val="766D290D"/>
    <w:rsid w:val="7796C832"/>
    <w:rsid w:val="78E5D429"/>
    <w:rsid w:val="79FEE964"/>
    <w:rsid w:val="7AEC1490"/>
    <w:rsid w:val="7AECAFCA"/>
    <w:rsid w:val="7B1D00F6"/>
    <w:rsid w:val="7ED7F3B1"/>
    <w:rsid w:val="7F400AFA"/>
    <w:rsid w:val="7F852B2C"/>
    <w:rsid w:val="7F96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horizontal:right;mso-position-horizontal-relative:margin;v-text-anchor:middle" fillcolor="white" strokecolor="#4472c4">
      <v:fill color="white" rotate="t" type="frame"/>
      <v:stroke color="#4472c4" weight="2.25pt"/>
    </o:shapedefaults>
    <o:shapelayout v:ext="edit">
      <o:idmap v:ext="edit" data="2"/>
    </o:shapelayout>
  </w:shapeDefaults>
  <w:decimalSymbol w:val="."/>
  <w:listSeparator w:val=","/>
  <w14:docId w14:val="70C0E4B8"/>
  <w14:defaultImageDpi w14:val="96"/>
  <w15:docId w15:val="{EC608151-1FE0-B343-A339-5F0AC2D0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12F"/>
    <w:pPr>
      <w:spacing w:after="160" w:line="259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03473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20F"/>
    <w:pPr>
      <w:ind w:left="720"/>
    </w:pPr>
  </w:style>
  <w:style w:type="paragraph" w:styleId="BodyText">
    <w:name w:val="Body Text"/>
    <w:basedOn w:val="Normal"/>
    <w:link w:val="BodyTextChar"/>
    <w:uiPriority w:val="1"/>
    <w:unhideWhenUsed/>
    <w:qFormat/>
    <w:rsid w:val="0019419D"/>
    <w:pPr>
      <w:widowControl w:val="0"/>
      <w:autoSpaceDE w:val="0"/>
      <w:autoSpaceDN w:val="0"/>
      <w:spacing w:after="0" w:line="240" w:lineRule="auto"/>
      <w:ind w:left="565"/>
    </w:pPr>
    <w:rPr>
      <w:rFonts w:ascii="Lato Light" w:eastAsia="Lato Light" w:hAnsi="Lato Light" w:cs="Lato Light"/>
      <w:sz w:val="20"/>
      <w:szCs w:val="20"/>
    </w:rPr>
  </w:style>
  <w:style w:type="character" w:customStyle="1" w:styleId="BodyTextChar">
    <w:name w:val="Body Text Char"/>
    <w:link w:val="BodyText"/>
    <w:uiPriority w:val="1"/>
    <w:rsid w:val="0019419D"/>
    <w:rPr>
      <w:rFonts w:ascii="Lato Light" w:eastAsia="Lato Light" w:hAnsi="Lato Light" w:cs="Lato Light"/>
      <w:sz w:val="20"/>
      <w:szCs w:val="20"/>
    </w:rPr>
  </w:style>
  <w:style w:type="character" w:styleId="Hyperlink">
    <w:name w:val="Hyperlink"/>
    <w:uiPriority w:val="99"/>
    <w:unhideWhenUsed/>
    <w:rsid w:val="0095623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95623F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5576FE"/>
    <w:rPr>
      <w:color w:val="954F72"/>
      <w:u w:val="single"/>
    </w:rPr>
  </w:style>
  <w:style w:type="table" w:styleId="TableGrid">
    <w:name w:val="Table Grid"/>
    <w:basedOn w:val="TableNormal"/>
    <w:uiPriority w:val="39"/>
    <w:rsid w:val="00B531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B531DF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B531DF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3-Accent1">
    <w:name w:val="Grid Table 3 Accent 1"/>
    <w:basedOn w:val="TableNormal"/>
    <w:uiPriority w:val="48"/>
    <w:rsid w:val="00B531DF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  <w:tblStylePr w:type="neCell">
      <w:tblPr/>
      <w:tcPr>
        <w:tcBorders>
          <w:bottom w:val="single" w:sz="4" w:space="0" w:color="8EAADB"/>
        </w:tcBorders>
      </w:tcPr>
    </w:tblStylePr>
    <w:tblStylePr w:type="nwCell">
      <w:tblPr/>
      <w:tcPr>
        <w:tcBorders>
          <w:bottom w:val="single" w:sz="4" w:space="0" w:color="8EAADB"/>
        </w:tcBorders>
      </w:tcPr>
    </w:tblStylePr>
    <w:tblStylePr w:type="seCell">
      <w:tblPr/>
      <w:tcPr>
        <w:tcBorders>
          <w:top w:val="single" w:sz="4" w:space="0" w:color="8EAADB"/>
        </w:tcBorders>
      </w:tcPr>
    </w:tblStylePr>
    <w:tblStylePr w:type="swCell">
      <w:tblPr/>
      <w:tcPr>
        <w:tcBorders>
          <w:top w:val="single" w:sz="4" w:space="0" w:color="8EAADB"/>
        </w:tcBorders>
      </w:tcPr>
    </w:tblStylePr>
  </w:style>
  <w:style w:type="paragraph" w:styleId="NormalWeb">
    <w:name w:val="Normal (Web)"/>
    <w:basedOn w:val="Normal"/>
    <w:uiPriority w:val="99"/>
    <w:unhideWhenUsed/>
    <w:rsid w:val="00CC2FC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 w:bidi="bn-IN"/>
    </w:rPr>
  </w:style>
  <w:style w:type="character" w:styleId="Strong">
    <w:name w:val="Strong"/>
    <w:basedOn w:val="DefaultParagraphFont"/>
    <w:uiPriority w:val="22"/>
    <w:qFormat/>
    <w:rsid w:val="005B763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413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30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30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308"/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44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444B"/>
    <w:rPr>
      <w:rFonts w:ascii="SimSun" w:eastAsia="SimSun" w:hAnsi="SimSun" w:cs="SimSun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034730"/>
    <w:rPr>
      <w:rFonts w:ascii="Times New Roman" w:eastAsia="Times New Roman" w:hAnsi="Times New Roman"/>
      <w:b/>
      <w:b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11FCC"/>
    <w:rPr>
      <w:i/>
      <w:iCs/>
    </w:rPr>
  </w:style>
  <w:style w:type="paragraph" w:customStyle="1" w:styleId="ds-markdown-paragraph">
    <w:name w:val="ds-markdown-paragraph"/>
    <w:basedOn w:val="Normal"/>
    <w:rsid w:val="0003045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down-bold-text">
    <w:name w:val="markdown-bold-text"/>
    <w:basedOn w:val="DefaultParagraphFont"/>
    <w:rsid w:val="00165C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9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1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3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9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30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51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3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55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17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25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36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9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67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21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84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84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2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72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1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81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3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0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25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9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6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6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18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95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401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7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1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3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44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72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9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57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29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44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9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1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4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59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9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3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4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39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2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9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09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72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70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68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6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58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0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7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4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9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7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yrenovsemyon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nstagram.com/semyon002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semyontsyren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emne77/Portfolio_Semyo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8A96F14-2333-434A-A2C6-AE358A1A8007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E313F-347F-4088-98B3-03DEFD813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Hasan Md. Linkon</dc:creator>
  <cp:keywords/>
  <dc:description/>
  <cp:lastModifiedBy>Semen Tsyrenov</cp:lastModifiedBy>
  <cp:revision>4</cp:revision>
  <cp:lastPrinted>2025-06-10T16:11:00Z</cp:lastPrinted>
  <dcterms:created xsi:type="dcterms:W3CDTF">2025-06-10T16:11:00Z</dcterms:created>
  <dcterms:modified xsi:type="dcterms:W3CDTF">2025-08-19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921</vt:lpwstr>
  </property>
  <property fmtid="{D5CDD505-2E9C-101B-9397-08002B2CF9AE}" pid="3" name="grammarly_documentContext">
    <vt:lpwstr>{"goals":[],"domain":"general","emotions":[],"dialect":"american"}</vt:lpwstr>
  </property>
</Properties>
</file>